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E9B41" w14:textId="110B0175" w:rsidR="00380C28" w:rsidRPr="00325916" w:rsidRDefault="00325916" w:rsidP="00A9010C">
      <w:pPr>
        <w:rPr>
          <w:b/>
        </w:rPr>
      </w:pPr>
      <w:r w:rsidRPr="00325916">
        <w:rPr>
          <w:b/>
        </w:rPr>
        <w:t>Safkat Salam Nabil</w:t>
      </w:r>
      <w:r w:rsidR="00A9010C">
        <w:rPr>
          <w:b/>
        </w:rPr>
        <w:tab/>
      </w:r>
      <w:r w:rsidR="00A9010C">
        <w:rPr>
          <w:b/>
        </w:rPr>
        <w:tab/>
      </w:r>
      <w:r w:rsidR="00A9010C">
        <w:rPr>
          <w:b/>
        </w:rPr>
        <w:tab/>
      </w:r>
      <w:r w:rsidR="00A9010C">
        <w:rPr>
          <w:b/>
        </w:rPr>
        <w:tab/>
      </w:r>
      <w:r w:rsidR="00A9010C">
        <w:rPr>
          <w:b/>
        </w:rPr>
        <w:tab/>
      </w:r>
      <w:r w:rsidR="00A9010C">
        <w:rPr>
          <w:b/>
        </w:rPr>
        <w:tab/>
      </w:r>
      <w:r w:rsidR="00A9010C">
        <w:rPr>
          <w:b/>
        </w:rPr>
        <w:tab/>
        <w:t xml:space="preserve"> </w:t>
      </w:r>
      <w:r w:rsidR="00A9010C">
        <w:rPr>
          <w:b/>
          <w:noProof/>
        </w:rPr>
        <w:drawing>
          <wp:inline distT="0" distB="0" distL="0" distR="0" wp14:anchorId="406F00B5" wp14:editId="69B10489">
            <wp:extent cx="1781175" cy="144462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81175" cy="144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6179A0" w14:textId="38A97961" w:rsidR="00325916" w:rsidRPr="00325916" w:rsidRDefault="00325916" w:rsidP="00325916">
      <w:pPr>
        <w:pStyle w:val="Default"/>
        <w:spacing w:line="276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4</w:t>
      </w:r>
      <w:r w:rsidRPr="00325916">
        <w:rPr>
          <w:rFonts w:ascii="Times New Roman" w:hAnsi="Times New Roman" w:cs="Times New Roman"/>
          <w:vertAlign w:val="superscript"/>
        </w:rPr>
        <w:t>th</w:t>
      </w:r>
      <w:r w:rsidRPr="00325916">
        <w:rPr>
          <w:rFonts w:ascii="Times New Roman" w:hAnsi="Times New Roman" w:cs="Times New Roman"/>
        </w:rPr>
        <w:t xml:space="preserve"> floor, South Garden, House-4, Road-02, Block-D, Mirpur-1216</w:t>
      </w:r>
    </w:p>
    <w:p w14:paraId="6422EB14" w14:textId="281A9FD4" w:rsidR="00325916" w:rsidRPr="00325916" w:rsidRDefault="00325916" w:rsidP="00325916">
      <w:pPr>
        <w:pStyle w:val="Default"/>
        <w:spacing w:line="276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ntact Number</w:t>
      </w:r>
      <w:r w:rsidRPr="00325916">
        <w:rPr>
          <w:rFonts w:ascii="Times New Roman" w:hAnsi="Times New Roman" w:cs="Times New Roman"/>
        </w:rPr>
        <w:t>: +8801829563372</w:t>
      </w:r>
    </w:p>
    <w:p w14:paraId="64F0299C" w14:textId="6C793038" w:rsidR="00325916" w:rsidRPr="00325916" w:rsidRDefault="00325916" w:rsidP="00325916">
      <w:pPr>
        <w:pStyle w:val="Default"/>
        <w:spacing w:line="276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 xml:space="preserve">E-mail: </w:t>
      </w:r>
      <w:hyperlink r:id="rId9" w:history="1">
        <w:r w:rsidRPr="00325916">
          <w:rPr>
            <w:rStyle w:val="Hyperlink"/>
            <w:rFonts w:ascii="Times New Roman" w:hAnsi="Times New Roman" w:cs="Times New Roman"/>
          </w:rPr>
          <w:t>n_safkat@yahoo.com</w:t>
        </w:r>
      </w:hyperlink>
    </w:p>
    <w:p w14:paraId="58A2444C" w14:textId="24472865" w:rsidR="00325916" w:rsidRPr="00325916" w:rsidRDefault="00325916" w:rsidP="00A9010C">
      <w:pPr>
        <w:pStyle w:val="Default"/>
        <w:spacing w:line="276" w:lineRule="auto"/>
        <w:jc w:val="right"/>
        <w:rPr>
          <w:rFonts w:ascii="Times New Roman" w:hAnsi="Times New Roman" w:cs="Times New Roman"/>
        </w:rPr>
      </w:pPr>
    </w:p>
    <w:p w14:paraId="54494C00" w14:textId="77777777" w:rsidR="00A76628" w:rsidRPr="00325916" w:rsidRDefault="00A76628" w:rsidP="00380C28">
      <w:pPr>
        <w:pStyle w:val="Default"/>
        <w:spacing w:line="276" w:lineRule="auto"/>
        <w:rPr>
          <w:rFonts w:ascii="Times New Roman" w:hAnsi="Times New Roman" w:cs="Times New Roman"/>
        </w:rPr>
      </w:pPr>
    </w:p>
    <w:p w14:paraId="1AF58E7E" w14:textId="325170C9" w:rsidR="002025F0" w:rsidRPr="00325916" w:rsidRDefault="5AF49EC4" w:rsidP="00C57071">
      <w:pPr>
        <w:pStyle w:val="Default"/>
        <w:spacing w:line="360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  <w:b/>
          <w:bCs/>
        </w:rPr>
        <w:t>Career Objective:</w:t>
      </w:r>
    </w:p>
    <w:p w14:paraId="5968403A" w14:textId="7BD8C781" w:rsidR="002025F0" w:rsidRPr="00325916" w:rsidRDefault="0011487C" w:rsidP="00380C28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  <w:shd w:val="clear" w:color="auto" w:fill="FFFFFF"/>
        </w:rPr>
        <w:t>Willing to work in a challenging and competitive environment where a strong sense of responsibility and commitment requires.</w:t>
      </w:r>
      <w:r w:rsidR="003F293C" w:rsidRPr="00325916">
        <w:rPr>
          <w:rFonts w:ascii="Times New Roman" w:hAnsi="Times New Roman" w:cs="Times New Roman"/>
          <w:shd w:val="clear" w:color="auto" w:fill="FFFFFF"/>
        </w:rPr>
        <w:t xml:space="preserve"> Where dignity of work provides job satisfaction and the place provides potential avenues for learning and growing and for achieving top level in the hierarchy of the company</w:t>
      </w:r>
      <w:r w:rsidR="00C80E5B" w:rsidRPr="00325916">
        <w:rPr>
          <w:rFonts w:ascii="Times New Roman" w:hAnsi="Times New Roman" w:cs="Times New Roman"/>
          <w:shd w:val="clear" w:color="auto" w:fill="FFFFFF"/>
        </w:rPr>
        <w:t>.</w:t>
      </w:r>
    </w:p>
    <w:p w14:paraId="4FB1ED44" w14:textId="77777777" w:rsidR="008644D7" w:rsidRPr="00325916" w:rsidRDefault="008644D7" w:rsidP="00380C28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480E1D65" w14:textId="5999E016" w:rsidR="00CB32D6" w:rsidRPr="00325916" w:rsidRDefault="5AF49EC4" w:rsidP="00C57071">
      <w:pPr>
        <w:pStyle w:val="Default"/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  <w:b/>
          <w:bCs/>
        </w:rPr>
        <w:t>Employment History:</w:t>
      </w:r>
    </w:p>
    <w:p w14:paraId="21156CBF" w14:textId="4577BA42" w:rsidR="00A07335" w:rsidRPr="00325916" w:rsidRDefault="00305B6A" w:rsidP="00380C28">
      <w:pPr>
        <w:pStyle w:val="Default"/>
        <w:numPr>
          <w:ilvl w:val="0"/>
          <w:numId w:val="17"/>
        </w:numPr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  <w:b/>
          <w:bCs/>
        </w:rPr>
        <w:t>Operations</w:t>
      </w:r>
      <w:r w:rsidR="00BA0201" w:rsidRPr="00325916">
        <w:rPr>
          <w:rFonts w:ascii="Times New Roman" w:hAnsi="Times New Roman" w:cs="Times New Roman"/>
          <w:b/>
          <w:bCs/>
        </w:rPr>
        <w:t xml:space="preserve"> Officer: (July</w:t>
      </w:r>
      <w:r w:rsidR="00A07335" w:rsidRPr="00325916">
        <w:rPr>
          <w:rFonts w:ascii="Times New Roman" w:hAnsi="Times New Roman" w:cs="Times New Roman"/>
          <w:b/>
          <w:bCs/>
        </w:rPr>
        <w:t xml:space="preserve">-2017 to </w:t>
      </w:r>
      <w:r w:rsidR="00180DE6" w:rsidRPr="00325916">
        <w:rPr>
          <w:rFonts w:ascii="Times New Roman" w:hAnsi="Times New Roman" w:cs="Times New Roman"/>
          <w:b/>
          <w:bCs/>
        </w:rPr>
        <w:t>till</w:t>
      </w:r>
      <w:r w:rsidR="00A07335" w:rsidRPr="00325916">
        <w:rPr>
          <w:rFonts w:ascii="Times New Roman" w:hAnsi="Times New Roman" w:cs="Times New Roman"/>
          <w:b/>
          <w:bCs/>
        </w:rPr>
        <w:t xml:space="preserve"> now)</w:t>
      </w:r>
    </w:p>
    <w:p w14:paraId="4DF99C33" w14:textId="035B50A6" w:rsidR="00C57071" w:rsidRPr="00325916" w:rsidRDefault="00C57071" w:rsidP="00380C28">
      <w:pPr>
        <w:pStyle w:val="Default"/>
        <w:spacing w:line="276" w:lineRule="auto"/>
        <w:ind w:left="720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Galaxy Facilitation Services Limited</w:t>
      </w:r>
      <w:r w:rsidR="003E1CBC" w:rsidRPr="00325916">
        <w:rPr>
          <w:rFonts w:ascii="Times New Roman" w:hAnsi="Times New Roman" w:cs="Times New Roman"/>
        </w:rPr>
        <w:t xml:space="preserve"> </w:t>
      </w:r>
    </w:p>
    <w:p w14:paraId="7BEA2EEF" w14:textId="77777777" w:rsidR="00091A38" w:rsidRPr="00325916" w:rsidRDefault="00091A38" w:rsidP="00380C28">
      <w:pPr>
        <w:pStyle w:val="Default"/>
        <w:spacing w:line="276" w:lineRule="auto"/>
        <w:ind w:left="720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>Delta Life Tower (4th Floor) Plot # 37 Road # D</w:t>
      </w:r>
      <w:r w:rsidR="00FB1496" w:rsidRPr="00325916">
        <w:rPr>
          <w:rFonts w:ascii="Times New Roman" w:hAnsi="Times New Roman" w:cs="Times New Roman"/>
          <w:bCs/>
        </w:rPr>
        <w:t>haka 1212</w:t>
      </w:r>
      <w:r w:rsidRPr="00325916">
        <w:rPr>
          <w:rFonts w:ascii="Times New Roman" w:hAnsi="Times New Roman" w:cs="Times New Roman"/>
          <w:bCs/>
        </w:rPr>
        <w:t xml:space="preserve">, 90 </w:t>
      </w:r>
      <w:proofErr w:type="spellStart"/>
      <w:r w:rsidRPr="00325916">
        <w:rPr>
          <w:rFonts w:ascii="Times New Roman" w:hAnsi="Times New Roman" w:cs="Times New Roman"/>
          <w:bCs/>
        </w:rPr>
        <w:t>Madani</w:t>
      </w:r>
      <w:proofErr w:type="spellEnd"/>
      <w:r w:rsidRPr="00325916">
        <w:rPr>
          <w:rFonts w:ascii="Times New Roman" w:hAnsi="Times New Roman" w:cs="Times New Roman"/>
          <w:bCs/>
        </w:rPr>
        <w:t xml:space="preserve"> Ave</w:t>
      </w:r>
      <w:r w:rsidR="00631B21" w:rsidRPr="00325916">
        <w:rPr>
          <w:rFonts w:ascii="Times New Roman" w:hAnsi="Times New Roman" w:cs="Times New Roman"/>
          <w:bCs/>
        </w:rPr>
        <w:t>, Dhaka</w:t>
      </w:r>
    </w:p>
    <w:p w14:paraId="621781EE" w14:textId="6880BE31" w:rsidR="000240E3" w:rsidRPr="00325916" w:rsidRDefault="00A07335" w:rsidP="00380C28">
      <w:pPr>
        <w:pStyle w:val="Default"/>
        <w:spacing w:line="276" w:lineRule="auto"/>
        <w:ind w:left="720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>Department: Operations</w:t>
      </w:r>
    </w:p>
    <w:p w14:paraId="2E0D44D4" w14:textId="77777777" w:rsidR="00CB32D6" w:rsidRPr="00325916" w:rsidRDefault="00CB32D6" w:rsidP="00380C28">
      <w:pPr>
        <w:pStyle w:val="Default"/>
        <w:spacing w:line="276" w:lineRule="auto"/>
        <w:ind w:left="720"/>
        <w:jc w:val="both"/>
        <w:rPr>
          <w:rFonts w:ascii="Times New Roman" w:hAnsi="Times New Roman" w:cs="Times New Roman"/>
          <w:bCs/>
        </w:rPr>
      </w:pPr>
    </w:p>
    <w:p w14:paraId="3AE07216" w14:textId="77777777" w:rsidR="00535A04" w:rsidRPr="00325916" w:rsidRDefault="5AF49EC4" w:rsidP="00380C28">
      <w:pPr>
        <w:pStyle w:val="Default"/>
        <w:spacing w:line="276" w:lineRule="auto"/>
        <w:ind w:left="720"/>
        <w:jc w:val="both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  <w:b/>
          <w:bCs/>
        </w:rPr>
        <w:t>Duties/Responsibilities</w:t>
      </w:r>
      <w:r w:rsidR="00A07335" w:rsidRPr="00325916">
        <w:rPr>
          <w:rFonts w:ascii="Times New Roman" w:hAnsi="Times New Roman" w:cs="Times New Roman"/>
          <w:b/>
          <w:bCs/>
        </w:rPr>
        <w:t>:</w:t>
      </w:r>
    </w:p>
    <w:p w14:paraId="180A8537" w14:textId="2A680989" w:rsidR="00A7206F" w:rsidRPr="00325916" w:rsidRDefault="00A7206F" w:rsidP="00E5038B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</w:rPr>
        <w:t xml:space="preserve">Customer </w:t>
      </w:r>
      <w:r w:rsidR="00CB32D6" w:rsidRPr="00325916">
        <w:rPr>
          <w:rFonts w:ascii="Times New Roman" w:hAnsi="Times New Roman" w:cs="Times New Roman"/>
        </w:rPr>
        <w:t>s</w:t>
      </w:r>
      <w:r w:rsidRPr="00325916">
        <w:rPr>
          <w:rFonts w:ascii="Times New Roman" w:hAnsi="Times New Roman" w:cs="Times New Roman"/>
        </w:rPr>
        <w:t xml:space="preserve">ervices </w:t>
      </w:r>
      <w:proofErr w:type="gramStart"/>
      <w:r w:rsidRPr="00325916">
        <w:rPr>
          <w:rFonts w:ascii="Times New Roman" w:hAnsi="Times New Roman" w:cs="Times New Roman"/>
        </w:rPr>
        <w:t>i.e.</w:t>
      </w:r>
      <w:proofErr w:type="gramEnd"/>
      <w:r w:rsidRPr="00325916">
        <w:rPr>
          <w:rFonts w:ascii="Times New Roman" w:hAnsi="Times New Roman" w:cs="Times New Roman"/>
        </w:rPr>
        <w:t xml:space="preserve"> application submission, value-added service selling, complain feedback (over phone and email both)</w:t>
      </w:r>
    </w:p>
    <w:p w14:paraId="6B2B6800" w14:textId="1DA0F41F" w:rsidR="00CB32D6" w:rsidRPr="00325916" w:rsidRDefault="00E5038B" w:rsidP="00CB32D6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 xml:space="preserve">Document </w:t>
      </w:r>
      <w:r w:rsidR="00803C48" w:rsidRPr="00325916">
        <w:rPr>
          <w:rFonts w:ascii="Times New Roman" w:hAnsi="Times New Roman" w:cs="Times New Roman"/>
          <w:bCs/>
        </w:rPr>
        <w:t xml:space="preserve">and </w:t>
      </w:r>
      <w:r w:rsidR="00CB32D6" w:rsidRPr="00325916">
        <w:rPr>
          <w:rFonts w:ascii="Times New Roman" w:hAnsi="Times New Roman" w:cs="Times New Roman"/>
          <w:bCs/>
        </w:rPr>
        <w:t>d</w:t>
      </w:r>
      <w:r w:rsidR="00803C48" w:rsidRPr="00325916">
        <w:rPr>
          <w:rFonts w:ascii="Times New Roman" w:hAnsi="Times New Roman" w:cs="Times New Roman"/>
          <w:bCs/>
        </w:rPr>
        <w:t xml:space="preserve">ata </w:t>
      </w:r>
      <w:r w:rsidR="00CB32D6" w:rsidRPr="00325916">
        <w:rPr>
          <w:rFonts w:ascii="Times New Roman" w:hAnsi="Times New Roman" w:cs="Times New Roman"/>
          <w:bCs/>
        </w:rPr>
        <w:t>m</w:t>
      </w:r>
      <w:r w:rsidR="00803C48" w:rsidRPr="00325916">
        <w:rPr>
          <w:rFonts w:ascii="Times New Roman" w:hAnsi="Times New Roman" w:cs="Times New Roman"/>
          <w:bCs/>
        </w:rPr>
        <w:t>anagement</w:t>
      </w:r>
    </w:p>
    <w:p w14:paraId="4EE672D7" w14:textId="26B928E4" w:rsidR="00E5038B" w:rsidRPr="00325916" w:rsidRDefault="00E5038B" w:rsidP="00E5038B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 xml:space="preserve">Handle </w:t>
      </w:r>
      <w:r w:rsidR="00CB32D6" w:rsidRPr="00325916">
        <w:rPr>
          <w:rFonts w:ascii="Times New Roman" w:hAnsi="Times New Roman" w:cs="Times New Roman"/>
          <w:bCs/>
        </w:rPr>
        <w:t>c</w:t>
      </w:r>
      <w:r w:rsidR="00803C48" w:rsidRPr="00325916">
        <w:rPr>
          <w:rFonts w:ascii="Times New Roman" w:hAnsi="Times New Roman" w:cs="Times New Roman"/>
          <w:bCs/>
        </w:rPr>
        <w:t>ustomer</w:t>
      </w:r>
      <w:r w:rsidRPr="00325916">
        <w:rPr>
          <w:rFonts w:ascii="Times New Roman" w:hAnsi="Times New Roman" w:cs="Times New Roman"/>
          <w:bCs/>
        </w:rPr>
        <w:t xml:space="preserve"> </w:t>
      </w:r>
      <w:r w:rsidR="00CB32D6" w:rsidRPr="00325916">
        <w:rPr>
          <w:rFonts w:ascii="Times New Roman" w:hAnsi="Times New Roman" w:cs="Times New Roman"/>
          <w:bCs/>
        </w:rPr>
        <w:t>q</w:t>
      </w:r>
      <w:r w:rsidRPr="00325916">
        <w:rPr>
          <w:rFonts w:ascii="Times New Roman" w:hAnsi="Times New Roman" w:cs="Times New Roman"/>
          <w:bCs/>
        </w:rPr>
        <w:t xml:space="preserve">ueries, </w:t>
      </w:r>
      <w:r w:rsidR="00CB32D6" w:rsidRPr="00325916">
        <w:rPr>
          <w:rFonts w:ascii="Times New Roman" w:hAnsi="Times New Roman" w:cs="Times New Roman"/>
          <w:bCs/>
        </w:rPr>
        <w:t>c</w:t>
      </w:r>
      <w:r w:rsidRPr="00325916">
        <w:rPr>
          <w:rFonts w:ascii="Times New Roman" w:hAnsi="Times New Roman" w:cs="Times New Roman"/>
          <w:bCs/>
        </w:rPr>
        <w:t xml:space="preserve">ash &amp; </w:t>
      </w:r>
      <w:r w:rsidR="00CB32D6" w:rsidRPr="00325916">
        <w:rPr>
          <w:rFonts w:ascii="Times New Roman" w:hAnsi="Times New Roman" w:cs="Times New Roman"/>
          <w:bCs/>
        </w:rPr>
        <w:t>b</w:t>
      </w:r>
      <w:r w:rsidRPr="00325916">
        <w:rPr>
          <w:rFonts w:ascii="Times New Roman" w:hAnsi="Times New Roman" w:cs="Times New Roman"/>
          <w:bCs/>
        </w:rPr>
        <w:t>ank related transactions</w:t>
      </w:r>
    </w:p>
    <w:p w14:paraId="023148D0" w14:textId="30E83650" w:rsidR="00803C48" w:rsidRPr="00325916" w:rsidRDefault="00803C48" w:rsidP="00E5038B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>Sales reporting monthly and yearly (through power point presentation)</w:t>
      </w:r>
    </w:p>
    <w:p w14:paraId="5778725A" w14:textId="3AA6A7A2" w:rsidR="00CB32D6" w:rsidRPr="00325916" w:rsidRDefault="00CB32D6" w:rsidP="00CB32D6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</w:rPr>
        <w:t>Daily r</w:t>
      </w:r>
      <w:r w:rsidRPr="00325916">
        <w:rPr>
          <w:rFonts w:ascii="Times New Roman" w:hAnsi="Times New Roman" w:cs="Times New Roman"/>
        </w:rPr>
        <w:t xml:space="preserve">eporting </w:t>
      </w:r>
      <w:proofErr w:type="gramStart"/>
      <w:r w:rsidRPr="00325916">
        <w:rPr>
          <w:rFonts w:ascii="Times New Roman" w:hAnsi="Times New Roman" w:cs="Times New Roman"/>
        </w:rPr>
        <w:t>i.e.</w:t>
      </w:r>
      <w:proofErr w:type="gramEnd"/>
      <w:r w:rsidRPr="00325916">
        <w:rPr>
          <w:rFonts w:ascii="Times New Roman" w:hAnsi="Times New Roman" w:cs="Times New Roman"/>
        </w:rPr>
        <w:t xml:space="preserve"> financial</w:t>
      </w:r>
      <w:r w:rsidRPr="00325916">
        <w:rPr>
          <w:rFonts w:ascii="Times New Roman" w:hAnsi="Times New Roman" w:cs="Times New Roman"/>
        </w:rPr>
        <w:t xml:space="preserve"> transaction</w:t>
      </w:r>
      <w:r w:rsidRPr="00325916">
        <w:rPr>
          <w:rFonts w:ascii="Times New Roman" w:hAnsi="Times New Roman" w:cs="Times New Roman"/>
        </w:rPr>
        <w:t xml:space="preserve">, </w:t>
      </w:r>
      <w:r w:rsidRPr="00325916">
        <w:rPr>
          <w:rFonts w:ascii="Times New Roman" w:hAnsi="Times New Roman" w:cs="Times New Roman"/>
        </w:rPr>
        <w:t xml:space="preserve">sales, </w:t>
      </w:r>
      <w:r w:rsidRPr="00325916">
        <w:rPr>
          <w:rFonts w:ascii="Times New Roman" w:hAnsi="Times New Roman" w:cs="Times New Roman"/>
        </w:rPr>
        <w:t>system update and application error</w:t>
      </w:r>
      <w:r w:rsidRPr="00325916">
        <w:rPr>
          <w:rFonts w:ascii="Times New Roman" w:hAnsi="Times New Roman" w:cs="Times New Roman"/>
          <w:bCs/>
        </w:rPr>
        <w:t xml:space="preserve"> </w:t>
      </w:r>
    </w:p>
    <w:p w14:paraId="4D862C37" w14:textId="3C0ADD51" w:rsidR="00E5038B" w:rsidRPr="00325916" w:rsidRDefault="00CB32D6" w:rsidP="00E5038B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>D</w:t>
      </w:r>
      <w:r w:rsidR="00E5038B" w:rsidRPr="00325916">
        <w:rPr>
          <w:rFonts w:ascii="Times New Roman" w:hAnsi="Times New Roman" w:cs="Times New Roman"/>
          <w:bCs/>
        </w:rPr>
        <w:t>ata entry</w:t>
      </w:r>
    </w:p>
    <w:p w14:paraId="2F5B2069" w14:textId="60B5908E" w:rsidR="00E5038B" w:rsidRPr="00325916" w:rsidRDefault="00E5038B" w:rsidP="00F312D2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>Ensur</w:t>
      </w:r>
      <w:r w:rsidR="00325916">
        <w:rPr>
          <w:rFonts w:ascii="Times New Roman" w:hAnsi="Times New Roman" w:cs="Times New Roman"/>
          <w:bCs/>
        </w:rPr>
        <w:t>ing</w:t>
      </w:r>
      <w:r w:rsidRPr="00325916">
        <w:rPr>
          <w:rFonts w:ascii="Times New Roman" w:hAnsi="Times New Roman" w:cs="Times New Roman"/>
          <w:bCs/>
        </w:rPr>
        <w:t xml:space="preserve"> all administration and logistics </w:t>
      </w:r>
      <w:r w:rsidR="00CB32D6" w:rsidRPr="00325916">
        <w:rPr>
          <w:rFonts w:ascii="Times New Roman" w:hAnsi="Times New Roman" w:cs="Times New Roman"/>
          <w:bCs/>
        </w:rPr>
        <w:t xml:space="preserve">of passport </w:t>
      </w:r>
      <w:r w:rsidRPr="00325916">
        <w:rPr>
          <w:rFonts w:ascii="Times New Roman" w:hAnsi="Times New Roman" w:cs="Times New Roman"/>
          <w:bCs/>
        </w:rPr>
        <w:t>delivery to consulate/</w:t>
      </w:r>
      <w:r w:rsidR="00F312D2" w:rsidRPr="00325916">
        <w:rPr>
          <w:rFonts w:ascii="Times New Roman" w:hAnsi="Times New Roman" w:cs="Times New Roman"/>
          <w:bCs/>
        </w:rPr>
        <w:t xml:space="preserve"> </w:t>
      </w:r>
      <w:r w:rsidR="00803C48" w:rsidRPr="00325916">
        <w:rPr>
          <w:rFonts w:ascii="Times New Roman" w:hAnsi="Times New Roman" w:cs="Times New Roman"/>
          <w:bCs/>
        </w:rPr>
        <w:t>customer</w:t>
      </w:r>
      <w:r w:rsidRPr="00325916">
        <w:rPr>
          <w:rFonts w:ascii="Times New Roman" w:hAnsi="Times New Roman" w:cs="Times New Roman"/>
          <w:bCs/>
        </w:rPr>
        <w:t>/</w:t>
      </w:r>
      <w:r w:rsidR="00F312D2" w:rsidRPr="00325916">
        <w:rPr>
          <w:rFonts w:ascii="Times New Roman" w:hAnsi="Times New Roman" w:cs="Times New Roman"/>
          <w:bCs/>
        </w:rPr>
        <w:t xml:space="preserve"> </w:t>
      </w:r>
      <w:r w:rsidRPr="00325916">
        <w:rPr>
          <w:rFonts w:ascii="Times New Roman" w:hAnsi="Times New Roman" w:cs="Times New Roman"/>
          <w:bCs/>
        </w:rPr>
        <w:t>logistic etc.</w:t>
      </w:r>
    </w:p>
    <w:p w14:paraId="283196DE" w14:textId="420BA185" w:rsidR="00A61A4F" w:rsidRPr="00325916" w:rsidRDefault="00CB32D6" w:rsidP="000262B8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</w:rPr>
        <w:t>I</w:t>
      </w:r>
      <w:r w:rsidR="00A61A4F" w:rsidRPr="00325916">
        <w:rPr>
          <w:rFonts w:ascii="Times New Roman" w:hAnsi="Times New Roman" w:cs="Times New Roman"/>
        </w:rPr>
        <w:t xml:space="preserve">nventory </w:t>
      </w:r>
      <w:r w:rsidRPr="00325916">
        <w:rPr>
          <w:rFonts w:ascii="Times New Roman" w:hAnsi="Times New Roman" w:cs="Times New Roman"/>
        </w:rPr>
        <w:t>management</w:t>
      </w:r>
      <w:r w:rsidR="00A61A4F" w:rsidRPr="00325916">
        <w:rPr>
          <w:rFonts w:ascii="Times New Roman" w:hAnsi="Times New Roman" w:cs="Times New Roman"/>
          <w:bCs/>
        </w:rPr>
        <w:t xml:space="preserve"> </w:t>
      </w:r>
    </w:p>
    <w:p w14:paraId="4213EE82" w14:textId="2679B836" w:rsidR="00E5201D" w:rsidRPr="00325916" w:rsidRDefault="00E5038B" w:rsidP="000262B8">
      <w:pPr>
        <w:pStyle w:val="Default"/>
        <w:numPr>
          <w:ilvl w:val="0"/>
          <w:numId w:val="20"/>
        </w:numPr>
        <w:spacing w:line="276" w:lineRule="auto"/>
        <w:jc w:val="both"/>
        <w:rPr>
          <w:rFonts w:ascii="Times New Roman" w:hAnsi="Times New Roman" w:cs="Times New Roman"/>
          <w:bCs/>
        </w:rPr>
      </w:pPr>
      <w:r w:rsidRPr="00325916">
        <w:rPr>
          <w:rFonts w:ascii="Times New Roman" w:hAnsi="Times New Roman" w:cs="Times New Roman"/>
          <w:bCs/>
        </w:rPr>
        <w:t>Error monitoring</w:t>
      </w:r>
    </w:p>
    <w:p w14:paraId="269CB899" w14:textId="65629C46" w:rsidR="00CB32D6" w:rsidRPr="00325916" w:rsidRDefault="00CB32D6" w:rsidP="00CB32D6">
      <w:pPr>
        <w:pStyle w:val="Default"/>
        <w:spacing w:line="276" w:lineRule="auto"/>
        <w:jc w:val="both"/>
        <w:rPr>
          <w:rFonts w:ascii="Times New Roman" w:hAnsi="Times New Roman" w:cs="Times New Roman"/>
          <w:bCs/>
        </w:rPr>
      </w:pPr>
    </w:p>
    <w:p w14:paraId="243A6B75" w14:textId="77777777" w:rsidR="00902690" w:rsidRPr="00325916" w:rsidRDefault="00BC5C9C" w:rsidP="00BC5C9C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  <w:b/>
          <w:bCs/>
        </w:rPr>
        <w:t xml:space="preserve">Skills: </w:t>
      </w:r>
    </w:p>
    <w:p w14:paraId="4340E064" w14:textId="189EEEC3" w:rsidR="00BC5C9C" w:rsidRPr="00325916" w:rsidRDefault="00BC5C9C" w:rsidP="00BC5C9C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  <w:b/>
          <w:bCs/>
        </w:rPr>
        <w:t>Computer efficiency:</w:t>
      </w:r>
    </w:p>
    <w:p w14:paraId="2AED43A8" w14:textId="351B3261" w:rsidR="00BC5C9C" w:rsidRPr="00325916" w:rsidRDefault="00BC5C9C" w:rsidP="00BC5C9C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Operating System: MS-Office (</w:t>
      </w:r>
      <w:r w:rsidR="00325916">
        <w:rPr>
          <w:rFonts w:ascii="Times New Roman" w:hAnsi="Times New Roman" w:cs="Times New Roman"/>
        </w:rPr>
        <w:t>w</w:t>
      </w:r>
      <w:r w:rsidRPr="00325916">
        <w:rPr>
          <w:rFonts w:ascii="Times New Roman" w:hAnsi="Times New Roman" w:cs="Times New Roman"/>
        </w:rPr>
        <w:t xml:space="preserve">ord, </w:t>
      </w:r>
      <w:r w:rsidR="00325916">
        <w:rPr>
          <w:rFonts w:ascii="Times New Roman" w:hAnsi="Times New Roman" w:cs="Times New Roman"/>
        </w:rPr>
        <w:t>e</w:t>
      </w:r>
      <w:r w:rsidRPr="00325916">
        <w:rPr>
          <w:rFonts w:ascii="Times New Roman" w:hAnsi="Times New Roman" w:cs="Times New Roman"/>
        </w:rPr>
        <w:t xml:space="preserve">xcel, </w:t>
      </w:r>
      <w:r w:rsidR="00325916">
        <w:rPr>
          <w:rFonts w:ascii="Times New Roman" w:hAnsi="Times New Roman" w:cs="Times New Roman"/>
        </w:rPr>
        <w:t>p</w:t>
      </w:r>
      <w:r w:rsidRPr="00325916">
        <w:rPr>
          <w:rFonts w:ascii="Times New Roman" w:hAnsi="Times New Roman" w:cs="Times New Roman"/>
        </w:rPr>
        <w:t>ower point), Windows</w:t>
      </w:r>
    </w:p>
    <w:p w14:paraId="6B494A03" w14:textId="77777777" w:rsidR="00BC5C9C" w:rsidRPr="00325916" w:rsidRDefault="00BC5C9C" w:rsidP="00BC5C9C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</w:p>
    <w:p w14:paraId="75A947F4" w14:textId="77777777" w:rsidR="00BC5C9C" w:rsidRPr="00325916" w:rsidRDefault="00BC5C9C" w:rsidP="00BC5C9C">
      <w:pPr>
        <w:pStyle w:val="Default"/>
        <w:spacing w:line="360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  <w:b/>
          <w:bCs/>
        </w:rPr>
        <w:t>Language efficiency:</w:t>
      </w:r>
    </w:p>
    <w:p w14:paraId="28C3232B" w14:textId="03DECF8D" w:rsidR="00BC5C9C" w:rsidRPr="00325916" w:rsidRDefault="00BC5C9C" w:rsidP="00BC5C9C">
      <w:pPr>
        <w:pStyle w:val="Default"/>
        <w:spacing w:line="276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English                        Both written and oral communication</w:t>
      </w:r>
    </w:p>
    <w:p w14:paraId="4AD60B8E" w14:textId="15CD0275" w:rsidR="00BC5C9C" w:rsidRPr="00325916" w:rsidRDefault="00BC5C9C" w:rsidP="00BC5C9C">
      <w:pPr>
        <w:pStyle w:val="Default"/>
        <w:spacing w:line="276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Bangla                         Both written and oral communication (Chattogram local language as well)</w:t>
      </w:r>
    </w:p>
    <w:p w14:paraId="73584AA2" w14:textId="7F3684A1" w:rsidR="00CB32D6" w:rsidRPr="00325916" w:rsidRDefault="00BC5C9C" w:rsidP="00CB32D6">
      <w:pPr>
        <w:pStyle w:val="Default"/>
        <w:spacing w:line="276" w:lineRule="auto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Hindi                           Oral communication</w:t>
      </w:r>
    </w:p>
    <w:p w14:paraId="698B101E" w14:textId="77777777" w:rsidR="00BC5C9C" w:rsidRPr="00325916" w:rsidRDefault="00BC5C9C" w:rsidP="00CB32D6">
      <w:pPr>
        <w:pStyle w:val="Default"/>
        <w:spacing w:line="276" w:lineRule="auto"/>
        <w:jc w:val="both"/>
        <w:rPr>
          <w:rFonts w:ascii="Times New Roman" w:hAnsi="Times New Roman" w:cs="Times New Roman"/>
          <w:bCs/>
        </w:rPr>
      </w:pPr>
    </w:p>
    <w:tbl>
      <w:tblPr>
        <w:tblW w:w="11558" w:type="dxa"/>
        <w:tblBorders>
          <w:top w:val="nil"/>
          <w:left w:val="nil"/>
          <w:bottom w:val="nil"/>
          <w:right w:val="nil"/>
        </w:tblBorders>
        <w:tblLayout w:type="fixed"/>
        <w:tblLook w:val="0000" w:firstRow="0" w:lastRow="0" w:firstColumn="0" w:lastColumn="0" w:noHBand="0" w:noVBand="0"/>
      </w:tblPr>
      <w:tblGrid>
        <w:gridCol w:w="7578"/>
        <w:gridCol w:w="3980"/>
      </w:tblGrid>
      <w:tr w:rsidR="00E767BE" w:rsidRPr="00325916" w14:paraId="22EF3EED" w14:textId="77777777" w:rsidTr="5AF49EC4">
        <w:trPr>
          <w:trHeight w:val="98"/>
        </w:trPr>
        <w:tc>
          <w:tcPr>
            <w:tcW w:w="7578" w:type="dxa"/>
          </w:tcPr>
          <w:p w14:paraId="7CCD9E74" w14:textId="5C313013" w:rsidR="00E767BE" w:rsidRPr="00325916" w:rsidRDefault="007F67C5" w:rsidP="007F67C5">
            <w:pPr>
              <w:pStyle w:val="Default"/>
              <w:spacing w:line="360" w:lineRule="auto"/>
              <w:rPr>
                <w:rFonts w:ascii="Times New Roman" w:hAnsi="Times New Roman" w:cs="Times New Roman"/>
                <w:b/>
                <w:bCs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>Education:</w:t>
            </w:r>
          </w:p>
        </w:tc>
        <w:tc>
          <w:tcPr>
            <w:tcW w:w="3980" w:type="dxa"/>
          </w:tcPr>
          <w:p w14:paraId="7744BC0D" w14:textId="77777777" w:rsidR="00E767BE" w:rsidRPr="00325916" w:rsidRDefault="00E767BE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</w:tc>
      </w:tr>
      <w:tr w:rsidR="00E767BE" w:rsidRPr="00325916" w14:paraId="55A0081E" w14:textId="77777777" w:rsidTr="5AF49EC4">
        <w:trPr>
          <w:trHeight w:val="98"/>
        </w:trPr>
        <w:tc>
          <w:tcPr>
            <w:tcW w:w="7578" w:type="dxa"/>
          </w:tcPr>
          <w:p w14:paraId="2DECDFA2" w14:textId="77777777" w:rsidR="007F67C5" w:rsidRPr="00325916" w:rsidRDefault="007F67C5" w:rsidP="007F67C5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>Masters of Business Administration (MBA)</w:t>
            </w:r>
          </w:p>
          <w:p w14:paraId="3FB06BEF" w14:textId="4CD1F690" w:rsidR="007F67C5" w:rsidRPr="00325916" w:rsidRDefault="007F67C5" w:rsidP="007F67C5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325916">
              <w:rPr>
                <w:rFonts w:ascii="Times New Roman" w:hAnsi="Times New Roman" w:cs="Times New Roman"/>
              </w:rPr>
              <w:t>East West University</w:t>
            </w:r>
          </w:p>
          <w:p w14:paraId="336175AE" w14:textId="5739CED0" w:rsidR="00E767BE" w:rsidRPr="00325916" w:rsidRDefault="007F67C5" w:rsidP="007F67C5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</w:rPr>
              <w:t xml:space="preserve">Major in </w:t>
            </w:r>
            <w:r w:rsidR="00CB32D6" w:rsidRPr="00325916">
              <w:rPr>
                <w:rFonts w:ascii="Times New Roman" w:hAnsi="Times New Roman" w:cs="Times New Roman"/>
              </w:rPr>
              <w:t>Marketing</w:t>
            </w:r>
          </w:p>
          <w:p w14:paraId="4F4DDBD8" w14:textId="4F1D5562" w:rsidR="007F67C5" w:rsidRPr="00325916" w:rsidRDefault="007F67C5" w:rsidP="00C57071">
            <w:pPr>
              <w:pStyle w:val="Default"/>
              <w:spacing w:line="360" w:lineRule="auto"/>
              <w:rPr>
                <w:rFonts w:ascii="Times New Roman" w:hAnsi="Times New Roman" w:cs="Times New Roman"/>
              </w:rPr>
            </w:pPr>
          </w:p>
        </w:tc>
        <w:tc>
          <w:tcPr>
            <w:tcW w:w="3980" w:type="dxa"/>
          </w:tcPr>
          <w:p w14:paraId="78F7CDD3" w14:textId="1D8D9F35" w:rsidR="00E767BE" w:rsidRPr="00325916" w:rsidRDefault="007F67C5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>2019-2021</w:t>
            </w:r>
          </w:p>
        </w:tc>
      </w:tr>
      <w:tr w:rsidR="002025F0" w:rsidRPr="00325916" w14:paraId="62275C54" w14:textId="77777777" w:rsidTr="5AF49EC4">
        <w:trPr>
          <w:trHeight w:val="98"/>
        </w:trPr>
        <w:tc>
          <w:tcPr>
            <w:tcW w:w="7578" w:type="dxa"/>
          </w:tcPr>
          <w:p w14:paraId="6CAE3E02" w14:textId="6E952EE4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 xml:space="preserve">Bachelor of Business Administration (BBA) </w:t>
            </w:r>
          </w:p>
        </w:tc>
        <w:tc>
          <w:tcPr>
            <w:tcW w:w="3980" w:type="dxa"/>
          </w:tcPr>
          <w:p w14:paraId="229FA91C" w14:textId="660E274F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>2013-2016</w:t>
            </w:r>
          </w:p>
        </w:tc>
      </w:tr>
      <w:tr w:rsidR="002025F0" w:rsidRPr="00325916" w14:paraId="6577954E" w14:textId="77777777" w:rsidTr="5AF49EC4">
        <w:trPr>
          <w:trHeight w:val="1035"/>
        </w:trPr>
        <w:tc>
          <w:tcPr>
            <w:tcW w:w="11558" w:type="dxa"/>
            <w:gridSpan w:val="2"/>
          </w:tcPr>
          <w:p w14:paraId="1B0DF575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</w:rPr>
              <w:t xml:space="preserve">IUBAT—International University of Business Agriculture and Technology </w:t>
            </w:r>
          </w:p>
          <w:p w14:paraId="018E5569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</w:rPr>
              <w:t>Major in Finance and Banking</w:t>
            </w:r>
          </w:p>
          <w:p w14:paraId="4C6F50B2" w14:textId="77777777" w:rsidR="00380C28" w:rsidRPr="00325916" w:rsidRDefault="00380C28" w:rsidP="00C57071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</w:p>
        </w:tc>
      </w:tr>
      <w:tr w:rsidR="002025F0" w:rsidRPr="00325916" w14:paraId="0ABB3A27" w14:textId="77777777" w:rsidTr="5AF49EC4">
        <w:trPr>
          <w:trHeight w:val="98"/>
        </w:trPr>
        <w:tc>
          <w:tcPr>
            <w:tcW w:w="7578" w:type="dxa"/>
          </w:tcPr>
          <w:p w14:paraId="37A7B212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 xml:space="preserve">Higher Secondary Certificate (HSC) </w:t>
            </w:r>
          </w:p>
        </w:tc>
        <w:tc>
          <w:tcPr>
            <w:tcW w:w="3980" w:type="dxa"/>
          </w:tcPr>
          <w:p w14:paraId="3767231F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>2010-2011</w:t>
            </w:r>
          </w:p>
        </w:tc>
      </w:tr>
      <w:tr w:rsidR="002025F0" w:rsidRPr="00325916" w14:paraId="4FA0850F" w14:textId="77777777" w:rsidTr="00C57071">
        <w:trPr>
          <w:trHeight w:val="720"/>
        </w:trPr>
        <w:tc>
          <w:tcPr>
            <w:tcW w:w="11558" w:type="dxa"/>
            <w:gridSpan w:val="2"/>
          </w:tcPr>
          <w:p w14:paraId="4BB28E22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</w:rPr>
              <w:t xml:space="preserve">Dhaka Commerce College </w:t>
            </w:r>
          </w:p>
          <w:p w14:paraId="1C038F63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</w:rPr>
              <w:t>Group: Business Studies</w:t>
            </w:r>
          </w:p>
        </w:tc>
      </w:tr>
      <w:tr w:rsidR="002025F0" w:rsidRPr="00325916" w14:paraId="3C1313BB" w14:textId="77777777" w:rsidTr="5AF49EC4">
        <w:trPr>
          <w:trHeight w:val="98"/>
        </w:trPr>
        <w:tc>
          <w:tcPr>
            <w:tcW w:w="7578" w:type="dxa"/>
          </w:tcPr>
          <w:p w14:paraId="5C1D5DD9" w14:textId="77777777" w:rsidR="005B5A45" w:rsidRPr="00325916" w:rsidRDefault="005B5A45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6DA64005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 xml:space="preserve">Secondary School Certificate (SSC) </w:t>
            </w:r>
          </w:p>
        </w:tc>
        <w:tc>
          <w:tcPr>
            <w:tcW w:w="3980" w:type="dxa"/>
          </w:tcPr>
          <w:p w14:paraId="1DF2F921" w14:textId="77777777" w:rsidR="00DF1475" w:rsidRPr="00325916" w:rsidRDefault="00DF1475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  <w:b/>
                <w:bCs/>
              </w:rPr>
            </w:pPr>
          </w:p>
          <w:p w14:paraId="0D4C1D77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  <w:b/>
                <w:bCs/>
              </w:rPr>
              <w:t>2009-2010</w:t>
            </w:r>
          </w:p>
        </w:tc>
      </w:tr>
      <w:tr w:rsidR="002025F0" w:rsidRPr="00325916" w14:paraId="559D719C" w14:textId="77777777" w:rsidTr="5AF49EC4">
        <w:trPr>
          <w:trHeight w:val="882"/>
        </w:trPr>
        <w:tc>
          <w:tcPr>
            <w:tcW w:w="11558" w:type="dxa"/>
            <w:gridSpan w:val="2"/>
          </w:tcPr>
          <w:p w14:paraId="42E8BAEF" w14:textId="77777777" w:rsidR="002025F0" w:rsidRPr="00325916" w:rsidRDefault="005B5A45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proofErr w:type="spellStart"/>
            <w:r w:rsidRPr="00325916">
              <w:rPr>
                <w:rFonts w:ascii="Times New Roman" w:hAnsi="Times New Roman" w:cs="Times New Roman"/>
              </w:rPr>
              <w:t>Chaka</w:t>
            </w:r>
            <w:r w:rsidR="5AF49EC4" w:rsidRPr="00325916">
              <w:rPr>
                <w:rFonts w:ascii="Times New Roman" w:hAnsi="Times New Roman" w:cs="Times New Roman"/>
              </w:rPr>
              <w:t>ria</w:t>
            </w:r>
            <w:proofErr w:type="spellEnd"/>
            <w:r w:rsidR="5AF49EC4" w:rsidRPr="0032591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341D4" w:rsidRPr="00325916">
              <w:rPr>
                <w:rFonts w:ascii="Times New Roman" w:hAnsi="Times New Roman" w:cs="Times New Roman"/>
              </w:rPr>
              <w:t>Korak</w:t>
            </w:r>
            <w:proofErr w:type="spellEnd"/>
            <w:r w:rsidR="00E341D4" w:rsidRPr="00325916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="00E341D4" w:rsidRPr="00325916">
              <w:rPr>
                <w:rFonts w:ascii="Times New Roman" w:hAnsi="Times New Roman" w:cs="Times New Roman"/>
              </w:rPr>
              <w:t>Bidyapit</w:t>
            </w:r>
            <w:proofErr w:type="spellEnd"/>
          </w:p>
          <w:p w14:paraId="75584008" w14:textId="77777777" w:rsidR="002025F0" w:rsidRPr="00325916" w:rsidRDefault="5AF49EC4" w:rsidP="00380C28">
            <w:pPr>
              <w:pStyle w:val="Default"/>
              <w:spacing w:line="276" w:lineRule="auto"/>
              <w:rPr>
                <w:rFonts w:ascii="Times New Roman" w:hAnsi="Times New Roman" w:cs="Times New Roman"/>
              </w:rPr>
            </w:pPr>
            <w:r w:rsidRPr="00325916">
              <w:rPr>
                <w:rFonts w:ascii="Times New Roman" w:hAnsi="Times New Roman" w:cs="Times New Roman"/>
              </w:rPr>
              <w:t>Group: Business Studies</w:t>
            </w:r>
          </w:p>
        </w:tc>
      </w:tr>
    </w:tbl>
    <w:p w14:paraId="5F3F0221" w14:textId="77777777" w:rsidR="00902690" w:rsidRPr="00325916" w:rsidRDefault="00902690" w:rsidP="00C57071">
      <w:pPr>
        <w:pStyle w:val="Default"/>
        <w:spacing w:line="360" w:lineRule="auto"/>
        <w:jc w:val="both"/>
        <w:rPr>
          <w:rFonts w:ascii="Times New Roman" w:hAnsi="Times New Roman" w:cs="Times New Roman"/>
          <w:b/>
          <w:bCs/>
        </w:rPr>
      </w:pPr>
    </w:p>
    <w:p w14:paraId="141C4D82" w14:textId="70393F51" w:rsidR="002025F0" w:rsidRPr="00325916" w:rsidRDefault="5AF49EC4" w:rsidP="00C57071">
      <w:pPr>
        <w:pStyle w:val="Default"/>
        <w:spacing w:line="360" w:lineRule="auto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  <w:b/>
          <w:bCs/>
        </w:rPr>
        <w:t xml:space="preserve">Extra-curricular activities: </w:t>
      </w:r>
    </w:p>
    <w:p w14:paraId="1CD633EB" w14:textId="44818FF1" w:rsidR="008C4DB3" w:rsidRPr="00325916" w:rsidRDefault="0078755B" w:rsidP="009931B2">
      <w:pPr>
        <w:pStyle w:val="Default"/>
        <w:spacing w:after="58" w:line="276" w:lineRule="auto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 xml:space="preserve">Traveling, </w:t>
      </w:r>
      <w:r w:rsidR="00A61A4F" w:rsidRPr="00325916">
        <w:rPr>
          <w:rFonts w:ascii="Times New Roman" w:hAnsi="Times New Roman" w:cs="Times New Roman"/>
        </w:rPr>
        <w:t>V</w:t>
      </w:r>
      <w:r w:rsidR="00002468" w:rsidRPr="00325916">
        <w:rPr>
          <w:rFonts w:ascii="Times New Roman" w:hAnsi="Times New Roman" w:cs="Times New Roman"/>
        </w:rPr>
        <w:t>oluntary works</w:t>
      </w:r>
      <w:r w:rsidR="5AF49EC4" w:rsidRPr="00325916">
        <w:rPr>
          <w:rFonts w:ascii="Times New Roman" w:hAnsi="Times New Roman" w:cs="Times New Roman"/>
        </w:rPr>
        <w:t>, Playing (Cricket,</w:t>
      </w:r>
      <w:r w:rsidR="00C80E5B" w:rsidRPr="00325916">
        <w:rPr>
          <w:rFonts w:ascii="Times New Roman" w:hAnsi="Times New Roman" w:cs="Times New Roman"/>
        </w:rPr>
        <w:t xml:space="preserve"> Table-Tennis,</w:t>
      </w:r>
      <w:r w:rsidR="00E9516F" w:rsidRPr="00325916">
        <w:rPr>
          <w:rFonts w:ascii="Times New Roman" w:hAnsi="Times New Roman" w:cs="Times New Roman"/>
        </w:rPr>
        <w:t xml:space="preserve"> Carrom</w:t>
      </w:r>
      <w:r w:rsidR="5AF49EC4" w:rsidRPr="00325916">
        <w:rPr>
          <w:rFonts w:ascii="Times New Roman" w:hAnsi="Times New Roman" w:cs="Times New Roman"/>
        </w:rPr>
        <w:t xml:space="preserve">) </w:t>
      </w:r>
    </w:p>
    <w:p w14:paraId="609280FB" w14:textId="77777777" w:rsidR="00D92329" w:rsidRPr="00325916" w:rsidRDefault="00D92329" w:rsidP="00380C28">
      <w:pPr>
        <w:pStyle w:val="Default"/>
        <w:spacing w:line="276" w:lineRule="auto"/>
        <w:jc w:val="both"/>
        <w:rPr>
          <w:rFonts w:ascii="Times New Roman" w:hAnsi="Times New Roman" w:cs="Times New Roman"/>
          <w:b/>
          <w:bCs/>
        </w:rPr>
      </w:pPr>
    </w:p>
    <w:p w14:paraId="6F6B0961" w14:textId="77777777" w:rsidR="000C3F4B" w:rsidRPr="00325916" w:rsidRDefault="5AF49EC4" w:rsidP="00C57071">
      <w:pPr>
        <w:pStyle w:val="Default"/>
        <w:spacing w:line="360" w:lineRule="auto"/>
        <w:jc w:val="both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  <w:b/>
          <w:bCs/>
        </w:rPr>
        <w:t>Training Summary:</w:t>
      </w:r>
    </w:p>
    <w:p w14:paraId="7853B32A" w14:textId="77777777" w:rsidR="000C3F4B" w:rsidRPr="00325916" w:rsidRDefault="5AF49EC4" w:rsidP="009931B2">
      <w:pPr>
        <w:pStyle w:val="Default"/>
        <w:spacing w:line="276" w:lineRule="auto"/>
        <w:ind w:right="1440"/>
        <w:jc w:val="both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</w:rPr>
        <w:t>Internship</w:t>
      </w:r>
    </w:p>
    <w:p w14:paraId="3E0D45DF" w14:textId="77777777" w:rsidR="000C3F4B" w:rsidRPr="00325916" w:rsidRDefault="5AF49EC4" w:rsidP="009931B2">
      <w:pPr>
        <w:pStyle w:val="Default"/>
        <w:spacing w:line="276" w:lineRule="auto"/>
        <w:ind w:right="1440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Investment Mechanism of IBBL: Special Foc</w:t>
      </w:r>
      <w:r w:rsidR="005B5A45" w:rsidRPr="00325916">
        <w:rPr>
          <w:rFonts w:ascii="Times New Roman" w:hAnsi="Times New Roman" w:cs="Times New Roman"/>
        </w:rPr>
        <w:t xml:space="preserve">us on HPSM (Hire Purchase under </w:t>
      </w:r>
      <w:proofErr w:type="spellStart"/>
      <w:r w:rsidRPr="00325916">
        <w:rPr>
          <w:rFonts w:ascii="Times New Roman" w:hAnsi="Times New Roman" w:cs="Times New Roman"/>
        </w:rPr>
        <w:t>Shirketul</w:t>
      </w:r>
      <w:proofErr w:type="spellEnd"/>
      <w:r w:rsidR="005B5A45" w:rsidRPr="00325916">
        <w:rPr>
          <w:rFonts w:ascii="Times New Roman" w:hAnsi="Times New Roman" w:cs="Times New Roman"/>
        </w:rPr>
        <w:t xml:space="preserve"> </w:t>
      </w:r>
      <w:r w:rsidRPr="00325916">
        <w:rPr>
          <w:rFonts w:ascii="Times New Roman" w:hAnsi="Times New Roman" w:cs="Times New Roman"/>
        </w:rPr>
        <w:t>Melk)</w:t>
      </w:r>
    </w:p>
    <w:p w14:paraId="1E3E6058" w14:textId="77777777" w:rsidR="000C3F4B" w:rsidRPr="00325916" w:rsidRDefault="5AF49EC4" w:rsidP="009931B2">
      <w:pPr>
        <w:pStyle w:val="Default"/>
        <w:spacing w:line="276" w:lineRule="auto"/>
        <w:ind w:right="1440"/>
        <w:jc w:val="both"/>
        <w:rPr>
          <w:rFonts w:ascii="Times New Roman" w:hAnsi="Times New Roman" w:cs="Times New Roman"/>
        </w:rPr>
      </w:pPr>
      <w:proofErr w:type="spellStart"/>
      <w:r w:rsidRPr="00325916">
        <w:rPr>
          <w:rFonts w:ascii="Times New Roman" w:hAnsi="Times New Roman" w:cs="Times New Roman"/>
        </w:rPr>
        <w:t>Islami</w:t>
      </w:r>
      <w:proofErr w:type="spellEnd"/>
      <w:r w:rsidRPr="00325916">
        <w:rPr>
          <w:rFonts w:ascii="Times New Roman" w:hAnsi="Times New Roman" w:cs="Times New Roman"/>
        </w:rPr>
        <w:t xml:space="preserve"> Bank Bangladesh Limited</w:t>
      </w:r>
    </w:p>
    <w:p w14:paraId="5A02CBC3" w14:textId="77777777" w:rsidR="000C3F4B" w:rsidRPr="00325916" w:rsidRDefault="5AF49EC4" w:rsidP="009931B2">
      <w:pPr>
        <w:pStyle w:val="Default"/>
        <w:spacing w:line="276" w:lineRule="auto"/>
        <w:ind w:right="1440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13A/2A,</w:t>
      </w:r>
      <w:r w:rsidR="00D92329" w:rsidRPr="00325916">
        <w:rPr>
          <w:rFonts w:ascii="Times New Roman" w:hAnsi="Times New Roman" w:cs="Times New Roman"/>
        </w:rPr>
        <w:t xml:space="preserve"> </w:t>
      </w:r>
      <w:r w:rsidRPr="00325916">
        <w:rPr>
          <w:rFonts w:ascii="Times New Roman" w:hAnsi="Times New Roman" w:cs="Times New Roman"/>
        </w:rPr>
        <w:t>Block B,</w:t>
      </w:r>
      <w:r w:rsidR="00D92329" w:rsidRPr="00325916">
        <w:rPr>
          <w:rFonts w:ascii="Times New Roman" w:hAnsi="Times New Roman" w:cs="Times New Roman"/>
        </w:rPr>
        <w:t xml:space="preserve"> </w:t>
      </w:r>
      <w:r w:rsidRPr="00325916">
        <w:rPr>
          <w:rFonts w:ascii="Times New Roman" w:hAnsi="Times New Roman" w:cs="Times New Roman"/>
        </w:rPr>
        <w:t>Babar Road,</w:t>
      </w:r>
      <w:r w:rsidR="00D92329" w:rsidRPr="00325916">
        <w:rPr>
          <w:rFonts w:ascii="Times New Roman" w:hAnsi="Times New Roman" w:cs="Times New Roman"/>
        </w:rPr>
        <w:t xml:space="preserve"> </w:t>
      </w:r>
      <w:r w:rsidRPr="00325916">
        <w:rPr>
          <w:rFonts w:ascii="Times New Roman" w:hAnsi="Times New Roman" w:cs="Times New Roman"/>
        </w:rPr>
        <w:t>Mohammadpur,</w:t>
      </w:r>
      <w:r w:rsidR="00D92329" w:rsidRPr="00325916">
        <w:rPr>
          <w:rFonts w:ascii="Times New Roman" w:hAnsi="Times New Roman" w:cs="Times New Roman"/>
        </w:rPr>
        <w:t xml:space="preserve"> </w:t>
      </w:r>
      <w:r w:rsidRPr="00325916">
        <w:rPr>
          <w:rFonts w:ascii="Times New Roman" w:hAnsi="Times New Roman" w:cs="Times New Roman"/>
        </w:rPr>
        <w:t>Bangladesh</w:t>
      </w:r>
    </w:p>
    <w:p w14:paraId="384FCFBB" w14:textId="77777777" w:rsidR="000C3F4B" w:rsidRPr="00325916" w:rsidRDefault="5AF49EC4" w:rsidP="009931B2">
      <w:pPr>
        <w:pStyle w:val="Default"/>
        <w:spacing w:line="276" w:lineRule="auto"/>
        <w:ind w:right="1440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Duration: 60 days</w:t>
      </w:r>
    </w:p>
    <w:p w14:paraId="68E1153E" w14:textId="77777777" w:rsidR="000C3F4B" w:rsidRPr="00325916" w:rsidRDefault="5AF49EC4" w:rsidP="009931B2">
      <w:pPr>
        <w:pStyle w:val="Default"/>
        <w:spacing w:line="276" w:lineRule="auto"/>
        <w:ind w:right="1440"/>
        <w:jc w:val="both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Year: 2016</w:t>
      </w:r>
    </w:p>
    <w:p w14:paraId="1DF8E356" w14:textId="6E43AE08" w:rsidR="000C3F4B" w:rsidRDefault="000C3F4B" w:rsidP="005B5A45">
      <w:pPr>
        <w:pStyle w:val="Default"/>
        <w:rPr>
          <w:rFonts w:ascii="Times New Roman" w:hAnsi="Times New Roman" w:cs="Times New Roman"/>
          <w:b/>
        </w:rPr>
      </w:pPr>
    </w:p>
    <w:p w14:paraId="35786284" w14:textId="77777777" w:rsidR="00A9010C" w:rsidRPr="00325916" w:rsidRDefault="00A9010C" w:rsidP="005B5A45">
      <w:pPr>
        <w:pStyle w:val="Default"/>
        <w:rPr>
          <w:rFonts w:ascii="Times New Roman" w:hAnsi="Times New Roman" w:cs="Times New Roman"/>
          <w:b/>
        </w:rPr>
      </w:pPr>
    </w:p>
    <w:p w14:paraId="237FECC6" w14:textId="16DF471E" w:rsidR="00A22FFD" w:rsidRPr="00325916" w:rsidRDefault="00A22FFD" w:rsidP="000857EF">
      <w:pPr>
        <w:pStyle w:val="Default"/>
        <w:spacing w:line="276" w:lineRule="auto"/>
        <w:rPr>
          <w:rFonts w:ascii="Times New Roman" w:hAnsi="Times New Roman" w:cs="Times New Roman"/>
        </w:rPr>
      </w:pPr>
    </w:p>
    <w:tbl>
      <w:tblPr>
        <w:tblW w:w="9645" w:type="dxa"/>
        <w:jc w:val="center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713"/>
      </w:tblGrid>
      <w:tr w:rsidR="00A522A4" w:rsidRPr="00325916" w14:paraId="32462A2C" w14:textId="77777777" w:rsidTr="5AF49EC4">
        <w:trPr>
          <w:tblCellSpacing w:w="0" w:type="dxa"/>
          <w:jc w:val="center"/>
        </w:trPr>
        <w:tc>
          <w:tcPr>
            <w:tcW w:w="9645" w:type="dxa"/>
            <w:shd w:val="clear" w:color="auto" w:fill="E6E6E6"/>
            <w:tcMar>
              <w:top w:w="30" w:type="dxa"/>
              <w:left w:w="30" w:type="dxa"/>
              <w:bottom w:w="30" w:type="dxa"/>
              <w:right w:w="0" w:type="dxa"/>
            </w:tcMar>
            <w:vAlign w:val="center"/>
            <w:hideMark/>
          </w:tcPr>
          <w:p w14:paraId="2FB79E71" w14:textId="77777777" w:rsidR="00A522A4" w:rsidRPr="00325916" w:rsidRDefault="5AF49EC4" w:rsidP="00380C28">
            <w:pPr>
              <w:spacing w:line="276" w:lineRule="auto"/>
              <w:rPr>
                <w:rFonts w:eastAsia="Times New Roman"/>
                <w:b/>
                <w:bCs/>
              </w:rPr>
            </w:pPr>
            <w:r w:rsidRPr="00325916">
              <w:rPr>
                <w:rFonts w:eastAsia="Times New Roman"/>
                <w:b/>
                <w:bCs/>
                <w:u w:val="single"/>
              </w:rPr>
              <w:lastRenderedPageBreak/>
              <w:t xml:space="preserve">Personal </w:t>
            </w:r>
            <w:proofErr w:type="gramStart"/>
            <w:r w:rsidRPr="00325916">
              <w:rPr>
                <w:rFonts w:eastAsia="Times New Roman"/>
                <w:b/>
                <w:bCs/>
                <w:u w:val="single"/>
              </w:rPr>
              <w:t>Details :</w:t>
            </w:r>
            <w:proofErr w:type="gramEnd"/>
          </w:p>
        </w:tc>
      </w:tr>
      <w:tr w:rsidR="00A522A4" w:rsidRPr="00325916" w14:paraId="2B716EAB" w14:textId="77777777" w:rsidTr="5AF49EC4">
        <w:trPr>
          <w:tblCellSpacing w:w="0" w:type="dxa"/>
          <w:jc w:val="center"/>
        </w:trPr>
        <w:tc>
          <w:tcPr>
            <w:tcW w:w="9645" w:type="dxa"/>
            <w:shd w:val="clear" w:color="auto" w:fill="FFFFFF" w:themeFill="background1"/>
            <w:tcMar>
              <w:top w:w="105" w:type="dxa"/>
              <w:left w:w="30" w:type="dxa"/>
              <w:bottom w:w="150" w:type="dxa"/>
              <w:right w:w="0" w:type="dxa"/>
            </w:tcMar>
            <w:vAlign w:val="center"/>
            <w:hideMark/>
          </w:tcPr>
          <w:tbl>
            <w:tblPr>
              <w:tblW w:w="9683" w:type="dxa"/>
              <w:jc w:val="center"/>
              <w:tblCellSpacing w:w="0" w:type="dxa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2130"/>
              <w:gridCol w:w="194"/>
              <w:gridCol w:w="7359"/>
            </w:tblGrid>
            <w:tr w:rsidR="00A522A4" w:rsidRPr="00325916" w14:paraId="756952AA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48CC9AA6" w14:textId="77777777" w:rsidR="00A522A4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 xml:space="preserve">Father’s Name </w:t>
                  </w:r>
                </w:p>
              </w:tc>
              <w:tc>
                <w:tcPr>
                  <w:tcW w:w="100" w:type="pct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6C55A2C6" w14:textId="77777777" w:rsidR="00A522A4" w:rsidRPr="00325916" w:rsidRDefault="5AF49EC4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C528948" w14:textId="77777777" w:rsidR="00A522A4" w:rsidRPr="00325916" w:rsidRDefault="00CC2C7E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proofErr w:type="spellStart"/>
                  <w:r w:rsidRPr="00325916">
                    <w:rPr>
                      <w:rFonts w:eastAsia="Times New Roman"/>
                    </w:rPr>
                    <w:t>Rah</w:t>
                  </w:r>
                  <w:r w:rsidR="5AF49EC4" w:rsidRPr="00325916">
                    <w:rPr>
                      <w:rFonts w:eastAsia="Times New Roman"/>
                    </w:rPr>
                    <w:t>mat</w:t>
                  </w:r>
                  <w:proofErr w:type="spellEnd"/>
                  <w:r w:rsidR="5AF49EC4" w:rsidRPr="00325916">
                    <w:rPr>
                      <w:rFonts w:eastAsia="Times New Roman"/>
                    </w:rPr>
                    <w:t xml:space="preserve"> Salam</w:t>
                  </w:r>
                </w:p>
              </w:tc>
            </w:tr>
            <w:tr w:rsidR="00A522A4" w:rsidRPr="00325916" w14:paraId="34C6EBEC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649536D9" w14:textId="77777777" w:rsidR="00A522A4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 xml:space="preserve">Mother’s Name </w:t>
                  </w:r>
                </w:p>
              </w:tc>
              <w:tc>
                <w:tcPr>
                  <w:tcW w:w="100" w:type="pct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4B65FCAC" w14:textId="77777777" w:rsidR="00A522A4" w:rsidRPr="00325916" w:rsidRDefault="5AF49EC4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29B2429" w14:textId="77777777" w:rsidR="00A522A4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 xml:space="preserve">Hasina </w:t>
                  </w:r>
                  <w:proofErr w:type="spellStart"/>
                  <w:r w:rsidRPr="00325916">
                    <w:rPr>
                      <w:rFonts w:eastAsia="Times New Roman"/>
                    </w:rPr>
                    <w:t>Aktar</w:t>
                  </w:r>
                  <w:proofErr w:type="spellEnd"/>
                </w:p>
              </w:tc>
            </w:tr>
            <w:tr w:rsidR="00A522A4" w:rsidRPr="00325916" w14:paraId="3B70750B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4E558AF5" w14:textId="77777777" w:rsidR="00A522A4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Date of Birth</w:t>
                  </w:r>
                </w:p>
              </w:tc>
              <w:tc>
                <w:tcPr>
                  <w:tcW w:w="100" w:type="pct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42C0CB1F" w14:textId="77777777" w:rsidR="00A522A4" w:rsidRPr="00325916" w:rsidRDefault="5AF49EC4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793D303C" w14:textId="77777777" w:rsidR="00A522A4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March 26, 1995</w:t>
                  </w:r>
                </w:p>
              </w:tc>
            </w:tr>
            <w:tr w:rsidR="00A522A4" w:rsidRPr="00325916" w14:paraId="15BB8197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6446FB97" w14:textId="77777777" w:rsidR="00233200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Gender</w:t>
                  </w:r>
                </w:p>
              </w:tc>
              <w:tc>
                <w:tcPr>
                  <w:tcW w:w="100" w:type="pct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122EAC78" w14:textId="77777777" w:rsidR="00A522A4" w:rsidRPr="00325916" w:rsidRDefault="5AF49EC4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39B3E8E" w14:textId="77777777" w:rsidR="003A74D8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 xml:space="preserve">Male </w:t>
                  </w:r>
                </w:p>
              </w:tc>
            </w:tr>
            <w:tr w:rsidR="003A74D8" w:rsidRPr="00325916" w14:paraId="27BC006C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55673394" w14:textId="77777777" w:rsidR="003A74D8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Height</w:t>
                  </w:r>
                </w:p>
              </w:tc>
              <w:tc>
                <w:tcPr>
                  <w:tcW w:w="100" w:type="pct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733297AB" w14:textId="77777777" w:rsidR="003A74D8" w:rsidRPr="00325916" w:rsidRDefault="5AF49EC4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76F17254" w14:textId="415A3C68" w:rsidR="003A74D8" w:rsidRPr="00325916" w:rsidRDefault="5AF49EC4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17</w:t>
                  </w:r>
                  <w:r w:rsidR="003C59F9" w:rsidRPr="00325916">
                    <w:rPr>
                      <w:rFonts w:eastAsia="Times New Roman"/>
                    </w:rPr>
                    <w:t>3</w:t>
                  </w:r>
                  <w:r w:rsidRPr="00325916">
                    <w:rPr>
                      <w:rFonts w:eastAsia="Times New Roman"/>
                    </w:rPr>
                    <w:t>.784 cm</w:t>
                  </w:r>
                </w:p>
              </w:tc>
            </w:tr>
            <w:tr w:rsidR="00BF668D" w:rsidRPr="00325916" w14:paraId="4D417CC2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11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3E5722BA" w14:textId="77777777" w:rsidR="00BF668D" w:rsidRPr="00325916" w:rsidRDefault="00BF668D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 xml:space="preserve">Marital Status </w:t>
                  </w:r>
                </w:p>
              </w:tc>
              <w:tc>
                <w:tcPr>
                  <w:tcW w:w="100" w:type="pct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FDC009B" w14:textId="77777777" w:rsidR="00BF668D" w:rsidRPr="00325916" w:rsidRDefault="00BF668D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3800" w:type="pct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60FF547" w14:textId="46D5EEBD" w:rsidR="00BF668D" w:rsidRPr="00325916" w:rsidRDefault="003C59F9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M</w:t>
                  </w:r>
                  <w:r w:rsidR="00BF668D" w:rsidRPr="00325916">
                    <w:rPr>
                      <w:rFonts w:eastAsia="Times New Roman"/>
                    </w:rPr>
                    <w:t xml:space="preserve">arried </w:t>
                  </w:r>
                </w:p>
              </w:tc>
            </w:tr>
            <w:tr w:rsidR="00BF668D" w:rsidRPr="00325916" w14:paraId="3C4AD6BB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645C01C1" w14:textId="77777777" w:rsidR="00BF668D" w:rsidRPr="00325916" w:rsidRDefault="00BF668D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Nationality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38BC3CCE" w14:textId="77777777" w:rsidR="00BF668D" w:rsidRPr="00325916" w:rsidRDefault="00BF668D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8756FB2" w14:textId="77777777" w:rsidR="00BF668D" w:rsidRPr="00325916" w:rsidRDefault="00BF668D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 xml:space="preserve">Bangladeshi </w:t>
                  </w:r>
                </w:p>
              </w:tc>
            </w:tr>
            <w:tr w:rsidR="004B3F6F" w:rsidRPr="00325916" w14:paraId="0A53A75D" w14:textId="77777777" w:rsidTr="00B80894">
              <w:trPr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1E1CA053" w14:textId="77777777" w:rsidR="004B3F6F" w:rsidRPr="00325916" w:rsidRDefault="004B3F6F" w:rsidP="00380C28">
                  <w:pPr>
                    <w:spacing w:line="276" w:lineRule="auto"/>
                    <w:rPr>
                      <w:rFonts w:eastAsia="Times New Roman"/>
                    </w:rPr>
                  </w:pP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4B3F4234" w14:textId="77777777" w:rsidR="004B3F6F" w:rsidRPr="00325916" w:rsidRDefault="004B3F6F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54DBAB9E" w14:textId="77777777" w:rsidR="004B3F6F" w:rsidRPr="00325916" w:rsidRDefault="004B3F6F" w:rsidP="00380C28">
                  <w:pPr>
                    <w:spacing w:line="276" w:lineRule="auto"/>
                    <w:rPr>
                      <w:rFonts w:eastAsia="Times New Roman"/>
                    </w:rPr>
                  </w:pPr>
                </w:p>
              </w:tc>
            </w:tr>
            <w:tr w:rsidR="00BB3A25" w:rsidRPr="00325916" w14:paraId="380E3009" w14:textId="77777777" w:rsidTr="00B80894">
              <w:trPr>
                <w:trHeight w:val="237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464861E4" w14:textId="77777777" w:rsidR="00BB3A25" w:rsidRPr="00325916" w:rsidRDefault="004B3F6F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Passport No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61E05020" w14:textId="77777777" w:rsidR="00BB3A25" w:rsidRPr="00325916" w:rsidRDefault="004B3F6F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756ED5D5" w14:textId="77777777" w:rsidR="00BB3A25" w:rsidRPr="00325916" w:rsidRDefault="004B3F6F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BP0111846</w:t>
                  </w:r>
                </w:p>
              </w:tc>
            </w:tr>
            <w:tr w:rsidR="004B3F6F" w:rsidRPr="00325916" w14:paraId="2328E02A" w14:textId="77777777" w:rsidTr="00B80894">
              <w:trPr>
                <w:trHeight w:val="47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1355933A" w14:textId="77777777" w:rsidR="004B3F6F" w:rsidRPr="00325916" w:rsidRDefault="004B3F6F" w:rsidP="00380C28">
                  <w:pPr>
                    <w:spacing w:line="276" w:lineRule="auto"/>
                    <w:rPr>
                      <w:rFonts w:eastAsia="Times New Roman"/>
                    </w:rPr>
                  </w:pP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54FDD643" w14:textId="77777777" w:rsidR="004B3F6F" w:rsidRPr="00325916" w:rsidRDefault="004B3F6F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911990A" w14:textId="77777777" w:rsidR="004B3F6F" w:rsidRPr="00325916" w:rsidRDefault="004B3F6F" w:rsidP="00380C28">
                  <w:pPr>
                    <w:spacing w:line="276" w:lineRule="auto"/>
                    <w:rPr>
                      <w:rFonts w:eastAsia="Times New Roman"/>
                    </w:rPr>
                  </w:pPr>
                </w:p>
              </w:tc>
            </w:tr>
            <w:tr w:rsidR="00BF668D" w:rsidRPr="00325916" w14:paraId="3E56BEBF" w14:textId="77777777" w:rsidTr="00B80894">
              <w:trPr>
                <w:trHeight w:val="256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722C6254" w14:textId="77777777" w:rsidR="00BF668D" w:rsidRPr="00325916" w:rsidRDefault="00BF668D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Religion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2BC51DC3" w14:textId="77777777" w:rsidR="00BF668D" w:rsidRPr="00325916" w:rsidRDefault="00BF668D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44139563" w14:textId="77777777" w:rsidR="00BF668D" w:rsidRPr="00325916" w:rsidRDefault="00BF668D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 xml:space="preserve">Islam </w:t>
                  </w:r>
                </w:p>
              </w:tc>
            </w:tr>
            <w:tr w:rsidR="00BF668D" w:rsidRPr="00325916" w14:paraId="068CE8F4" w14:textId="77777777" w:rsidTr="00B80894">
              <w:trPr>
                <w:trHeight w:val="430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</w:tcPr>
                <w:p w14:paraId="20E07FAD" w14:textId="77777777" w:rsidR="00BF668D" w:rsidRPr="00325916" w:rsidRDefault="00BF668D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Current Address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5F8EE4F7" w14:textId="77777777" w:rsidR="00BF668D" w:rsidRPr="00325916" w:rsidRDefault="00BF668D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07F2BEC3" w14:textId="47F54514" w:rsidR="00BF668D" w:rsidRPr="00325916" w:rsidRDefault="00A7206F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t>4</w:t>
                  </w:r>
                  <w:r w:rsidRPr="00325916">
                    <w:rPr>
                      <w:vertAlign w:val="superscript"/>
                    </w:rPr>
                    <w:t>th</w:t>
                  </w:r>
                  <w:r w:rsidRPr="00325916">
                    <w:t xml:space="preserve"> floor, South Garden, House-4, Road-02, Block-D, Mirpur-1216</w:t>
                  </w:r>
                  <w:r w:rsidR="00BF668D" w:rsidRPr="00325916">
                    <w:t>.</w:t>
                  </w:r>
                </w:p>
              </w:tc>
            </w:tr>
            <w:tr w:rsidR="00BF668D" w:rsidRPr="00325916" w14:paraId="7CFB90B3" w14:textId="77777777" w:rsidTr="00B80894">
              <w:trPr>
                <w:trHeight w:val="348"/>
                <w:tblCellSpacing w:w="0" w:type="dxa"/>
                <w:jc w:val="center"/>
              </w:trPr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66D18F43" w14:textId="77777777" w:rsidR="00BF668D" w:rsidRPr="00325916" w:rsidRDefault="00BF668D" w:rsidP="00380C28">
                  <w:pPr>
                    <w:spacing w:line="276" w:lineRule="auto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Permanent Address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10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1071E724" w14:textId="77777777" w:rsidR="00BF668D" w:rsidRPr="00325916" w:rsidRDefault="00BF668D" w:rsidP="00380C28">
                  <w:pPr>
                    <w:spacing w:line="276" w:lineRule="auto"/>
                    <w:jc w:val="center"/>
                    <w:rPr>
                      <w:rFonts w:eastAsia="Times New Roman"/>
                    </w:rPr>
                  </w:pPr>
                  <w:r w:rsidRPr="00325916">
                    <w:rPr>
                      <w:rFonts w:eastAsia="Times New Roman"/>
                    </w:rPr>
                    <w:t>:</w:t>
                  </w:r>
                </w:p>
              </w:tc>
              <w:tc>
                <w:tcPr>
                  <w:tcW w:w="0" w:type="auto"/>
                  <w:shd w:val="clear" w:color="auto" w:fill="FFFFFF" w:themeFill="background1"/>
                  <w:tcMar>
                    <w:top w:w="30" w:type="dxa"/>
                    <w:left w:w="75" w:type="dxa"/>
                    <w:bottom w:w="30" w:type="dxa"/>
                    <w:right w:w="0" w:type="dxa"/>
                  </w:tcMar>
                  <w:vAlign w:val="center"/>
                  <w:hideMark/>
                </w:tcPr>
                <w:p w14:paraId="7CBD15D5" w14:textId="77777777" w:rsidR="00BF668D" w:rsidRPr="00325916" w:rsidRDefault="00F67CA2" w:rsidP="00F67CA2">
                  <w:pPr>
                    <w:spacing w:line="276" w:lineRule="auto"/>
                    <w:rPr>
                      <w:rFonts w:eastAsia="Times New Roman"/>
                    </w:rPr>
                  </w:pPr>
                  <w:proofErr w:type="spellStart"/>
                  <w:r w:rsidRPr="00325916">
                    <w:rPr>
                      <w:rFonts w:eastAsia="Times New Roman"/>
                    </w:rPr>
                    <w:t>Hazi</w:t>
                  </w:r>
                  <w:proofErr w:type="spellEnd"/>
                  <w:r w:rsidRPr="00325916">
                    <w:rPr>
                      <w:rFonts w:eastAsia="Times New Roman"/>
                    </w:rPr>
                    <w:t xml:space="preserve"> Bari</w:t>
                  </w:r>
                  <w:r w:rsidR="00BF668D" w:rsidRPr="00325916">
                    <w:rPr>
                      <w:rFonts w:eastAsia="Times New Roman"/>
                    </w:rPr>
                    <w:t xml:space="preserve">, </w:t>
                  </w:r>
                  <w:proofErr w:type="spellStart"/>
                  <w:r w:rsidR="00BF668D" w:rsidRPr="00325916">
                    <w:rPr>
                      <w:rFonts w:eastAsia="Times New Roman"/>
                    </w:rPr>
                    <w:t>Natun</w:t>
                  </w:r>
                  <w:proofErr w:type="spellEnd"/>
                  <w:r w:rsidR="00BF668D" w:rsidRPr="00325916">
                    <w:rPr>
                      <w:rFonts w:eastAsia="Times New Roman"/>
                    </w:rPr>
                    <w:t xml:space="preserve"> Mahal, </w:t>
                  </w:r>
                  <w:proofErr w:type="spellStart"/>
                  <w:r w:rsidRPr="00325916">
                    <w:rPr>
                      <w:rFonts w:eastAsia="Times New Roman"/>
                    </w:rPr>
                    <w:t>Chawfaldandi</w:t>
                  </w:r>
                  <w:proofErr w:type="spellEnd"/>
                  <w:r w:rsidR="00BF668D" w:rsidRPr="00325916">
                    <w:rPr>
                      <w:rFonts w:eastAsia="Times New Roman"/>
                    </w:rPr>
                    <w:t xml:space="preserve">, </w:t>
                  </w:r>
                  <w:proofErr w:type="spellStart"/>
                  <w:r w:rsidR="00BF668D" w:rsidRPr="00325916">
                    <w:rPr>
                      <w:rFonts w:eastAsia="Times New Roman"/>
                    </w:rPr>
                    <w:t>Cox’sbazar</w:t>
                  </w:r>
                  <w:proofErr w:type="spellEnd"/>
                  <w:r w:rsidRPr="00325916">
                    <w:rPr>
                      <w:rFonts w:eastAsia="Times New Roman"/>
                    </w:rPr>
                    <w:t xml:space="preserve"> </w:t>
                  </w:r>
                  <w:proofErr w:type="spellStart"/>
                  <w:r w:rsidRPr="00325916">
                    <w:rPr>
                      <w:rFonts w:eastAsia="Times New Roman"/>
                    </w:rPr>
                    <w:t>sadar</w:t>
                  </w:r>
                  <w:proofErr w:type="spellEnd"/>
                  <w:r w:rsidRPr="00325916">
                    <w:rPr>
                      <w:rFonts w:eastAsia="Times New Roman"/>
                    </w:rPr>
                    <w:t xml:space="preserve">, </w:t>
                  </w:r>
                  <w:proofErr w:type="spellStart"/>
                  <w:r w:rsidRPr="00325916">
                    <w:rPr>
                      <w:rFonts w:eastAsia="Times New Roman"/>
                    </w:rPr>
                    <w:t>Cox’sbazar</w:t>
                  </w:r>
                  <w:proofErr w:type="spellEnd"/>
                  <w:r w:rsidR="00BF668D" w:rsidRPr="00325916">
                    <w:rPr>
                      <w:rFonts w:eastAsia="Times New Roman"/>
                    </w:rPr>
                    <w:t>.</w:t>
                  </w:r>
                </w:p>
              </w:tc>
            </w:tr>
          </w:tbl>
          <w:p w14:paraId="59EB1AD6" w14:textId="77777777" w:rsidR="00A522A4" w:rsidRPr="00325916" w:rsidRDefault="00A522A4" w:rsidP="00380C28">
            <w:pPr>
              <w:spacing w:line="276" w:lineRule="auto"/>
              <w:rPr>
                <w:rFonts w:eastAsia="Times New Roman"/>
              </w:rPr>
            </w:pPr>
          </w:p>
        </w:tc>
      </w:tr>
    </w:tbl>
    <w:p w14:paraId="39AF5151" w14:textId="77777777" w:rsidR="00B80894" w:rsidRPr="00325916" w:rsidRDefault="00B80894" w:rsidP="00C57071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</w:p>
    <w:p w14:paraId="64D6ACB7" w14:textId="77777777" w:rsidR="00902690" w:rsidRPr="00325916" w:rsidRDefault="00902690" w:rsidP="00C57071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</w:p>
    <w:p w14:paraId="15CF56F0" w14:textId="0F41A7FF" w:rsidR="00380C28" w:rsidRPr="00325916" w:rsidRDefault="5AF49EC4" w:rsidP="00C57071">
      <w:pPr>
        <w:pStyle w:val="Default"/>
        <w:spacing w:line="360" w:lineRule="auto"/>
        <w:rPr>
          <w:rFonts w:ascii="Times New Roman" w:hAnsi="Times New Roman" w:cs="Times New Roman"/>
          <w:b/>
          <w:bCs/>
        </w:rPr>
      </w:pPr>
      <w:r w:rsidRPr="00325916">
        <w:rPr>
          <w:rFonts w:ascii="Times New Roman" w:hAnsi="Times New Roman" w:cs="Times New Roman"/>
          <w:b/>
          <w:bCs/>
        </w:rPr>
        <w:t xml:space="preserve">References: </w:t>
      </w:r>
    </w:p>
    <w:p w14:paraId="4E46E5BE" w14:textId="7BFAABBC" w:rsidR="00F93881" w:rsidRPr="00325916" w:rsidRDefault="00A22FFD" w:rsidP="00631B21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</w:rPr>
      </w:pPr>
      <w:proofErr w:type="spellStart"/>
      <w:r w:rsidRPr="00325916">
        <w:rPr>
          <w:rFonts w:ascii="Times New Roman" w:hAnsi="Times New Roman" w:cs="Times New Roman"/>
        </w:rPr>
        <w:t>Arif</w:t>
      </w:r>
      <w:proofErr w:type="spellEnd"/>
      <w:r w:rsidRPr="00325916">
        <w:rPr>
          <w:rFonts w:ascii="Times New Roman" w:hAnsi="Times New Roman" w:cs="Times New Roman"/>
        </w:rPr>
        <w:t xml:space="preserve"> Ahsan</w:t>
      </w:r>
    </w:p>
    <w:p w14:paraId="10E8787A" w14:textId="6421541D" w:rsidR="00F93881" w:rsidRPr="00325916" w:rsidRDefault="00A7206F" w:rsidP="00F9388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Assistant Professor</w:t>
      </w:r>
    </w:p>
    <w:p w14:paraId="41629A9D" w14:textId="0FCE53A5" w:rsidR="00F93881" w:rsidRPr="00325916" w:rsidRDefault="00A7206F" w:rsidP="00F9388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IUBAT-International University of Business Agriculture and Technology</w:t>
      </w:r>
    </w:p>
    <w:p w14:paraId="7ED25F02" w14:textId="6A080C97" w:rsidR="00F93881" w:rsidRPr="00325916" w:rsidRDefault="00F93881" w:rsidP="00F9388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 xml:space="preserve">Email: </w:t>
      </w:r>
      <w:hyperlink r:id="rId10" w:history="1">
        <w:r w:rsidR="00A7206F" w:rsidRPr="00325916">
          <w:rPr>
            <w:rStyle w:val="Hyperlink"/>
            <w:rFonts w:ascii="Times New Roman" w:hAnsi="Times New Roman" w:cs="Times New Roman"/>
          </w:rPr>
          <w:t>arif.ahsan@iubat.edu</w:t>
        </w:r>
      </w:hyperlink>
    </w:p>
    <w:p w14:paraId="6793D818" w14:textId="1B6DED7E" w:rsidR="00F93881" w:rsidRPr="00325916" w:rsidRDefault="00F93881" w:rsidP="00F9388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 xml:space="preserve">Cell: </w:t>
      </w:r>
      <w:r w:rsidR="00A7206F" w:rsidRPr="00325916">
        <w:rPr>
          <w:rFonts w:ascii="Times New Roman" w:hAnsi="Times New Roman" w:cs="Times New Roman"/>
        </w:rPr>
        <w:t>880837411533</w:t>
      </w:r>
    </w:p>
    <w:p w14:paraId="00E74E8D" w14:textId="77777777" w:rsidR="006C2AD5" w:rsidRPr="00325916" w:rsidRDefault="006C2AD5" w:rsidP="003C59F9">
      <w:pPr>
        <w:pStyle w:val="Default"/>
        <w:rPr>
          <w:rFonts w:ascii="Times New Roman" w:hAnsi="Times New Roman" w:cs="Times New Roman"/>
        </w:rPr>
      </w:pPr>
    </w:p>
    <w:p w14:paraId="44BD3124" w14:textId="77777777" w:rsidR="00631B21" w:rsidRPr="00325916" w:rsidRDefault="00631B21" w:rsidP="00A45801">
      <w:pPr>
        <w:pStyle w:val="Default"/>
        <w:numPr>
          <w:ilvl w:val="0"/>
          <w:numId w:val="18"/>
        </w:numPr>
        <w:spacing w:line="276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 xml:space="preserve">Md. </w:t>
      </w:r>
      <w:proofErr w:type="spellStart"/>
      <w:r w:rsidRPr="00325916">
        <w:rPr>
          <w:rFonts w:ascii="Times New Roman" w:hAnsi="Times New Roman" w:cs="Times New Roman"/>
        </w:rPr>
        <w:t>Mahbubur</w:t>
      </w:r>
      <w:proofErr w:type="spellEnd"/>
      <w:r w:rsidRPr="00325916">
        <w:rPr>
          <w:rFonts w:ascii="Times New Roman" w:hAnsi="Times New Roman" w:cs="Times New Roman"/>
        </w:rPr>
        <w:t xml:space="preserve"> Rahman</w:t>
      </w:r>
    </w:p>
    <w:p w14:paraId="29131B94" w14:textId="77777777" w:rsidR="00631B21" w:rsidRPr="00325916" w:rsidRDefault="00631B21" w:rsidP="00A45801">
      <w:pPr>
        <w:pStyle w:val="Default"/>
        <w:spacing w:line="276" w:lineRule="auto"/>
        <w:ind w:left="720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Senior Principal Officer</w:t>
      </w:r>
    </w:p>
    <w:p w14:paraId="5D15D87A" w14:textId="77777777" w:rsidR="00631B21" w:rsidRPr="00325916" w:rsidRDefault="00631B21" w:rsidP="00A45801">
      <w:pPr>
        <w:pStyle w:val="Default"/>
        <w:spacing w:line="276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 xml:space="preserve">            </w:t>
      </w:r>
      <w:proofErr w:type="spellStart"/>
      <w:r w:rsidRPr="00325916">
        <w:rPr>
          <w:rFonts w:ascii="Times New Roman" w:hAnsi="Times New Roman" w:cs="Times New Roman"/>
        </w:rPr>
        <w:t>Islami</w:t>
      </w:r>
      <w:proofErr w:type="spellEnd"/>
      <w:r w:rsidRPr="00325916">
        <w:rPr>
          <w:rFonts w:ascii="Times New Roman" w:hAnsi="Times New Roman" w:cs="Times New Roman"/>
        </w:rPr>
        <w:t xml:space="preserve"> Bank Bangladesh Limited</w:t>
      </w:r>
    </w:p>
    <w:p w14:paraId="2A1EA6C0" w14:textId="77777777" w:rsidR="009931B2" w:rsidRPr="00325916" w:rsidRDefault="00631B21" w:rsidP="00A45801">
      <w:pPr>
        <w:pStyle w:val="Default"/>
        <w:spacing w:line="276" w:lineRule="auto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 xml:space="preserve">            Email: </w:t>
      </w:r>
      <w:hyperlink r:id="rId11" w:history="1">
        <w:r w:rsidR="009931B2" w:rsidRPr="00325916">
          <w:rPr>
            <w:rStyle w:val="Hyperlink"/>
            <w:rFonts w:ascii="Times New Roman" w:hAnsi="Times New Roman" w:cs="Times New Roman"/>
          </w:rPr>
          <w:t>mahbub0266@islamibankbd.com</w:t>
        </w:r>
      </w:hyperlink>
    </w:p>
    <w:p w14:paraId="74EFD2D6" w14:textId="77777777" w:rsidR="00631B21" w:rsidRPr="00325916" w:rsidRDefault="00631B21" w:rsidP="00A45801">
      <w:pPr>
        <w:pStyle w:val="Default"/>
        <w:spacing w:line="360" w:lineRule="auto"/>
        <w:rPr>
          <w:rStyle w:val="Hyperlink"/>
          <w:rFonts w:ascii="Times New Roman" w:hAnsi="Times New Roman" w:cs="Times New Roman"/>
          <w:color w:val="000000"/>
          <w:u w:val="none"/>
        </w:rPr>
      </w:pPr>
      <w:r w:rsidRPr="00325916">
        <w:rPr>
          <w:rFonts w:ascii="Times New Roman" w:hAnsi="Times New Roman" w:cs="Times New Roman"/>
        </w:rPr>
        <w:t xml:space="preserve">            </w:t>
      </w:r>
      <w:r w:rsidRPr="00325916">
        <w:rPr>
          <w:rStyle w:val="Hyperlink"/>
          <w:rFonts w:ascii="Times New Roman" w:hAnsi="Times New Roman" w:cs="Times New Roman"/>
          <w:color w:val="000000" w:themeColor="text1"/>
          <w:u w:val="none"/>
        </w:rPr>
        <w:t>Cell Phone: +8801715028103</w:t>
      </w:r>
    </w:p>
    <w:p w14:paraId="2F7859B3" w14:textId="77777777" w:rsidR="000C5A91" w:rsidRPr="00325916" w:rsidRDefault="000C5A91" w:rsidP="000C5A91">
      <w:pPr>
        <w:pStyle w:val="Default"/>
        <w:rPr>
          <w:rFonts w:ascii="Times New Roman" w:hAnsi="Times New Roman" w:cs="Times New Roman"/>
        </w:rPr>
      </w:pPr>
    </w:p>
    <w:p w14:paraId="3715E88B" w14:textId="6131910C" w:rsidR="00B80894" w:rsidRPr="00325916" w:rsidRDefault="00B80894" w:rsidP="000C5A91">
      <w:pPr>
        <w:pStyle w:val="Default"/>
        <w:rPr>
          <w:rFonts w:ascii="Times New Roman" w:hAnsi="Times New Roman" w:cs="Times New Roman"/>
        </w:rPr>
      </w:pPr>
    </w:p>
    <w:p w14:paraId="459661A9" w14:textId="77777777" w:rsidR="003E1CBC" w:rsidRPr="00325916" w:rsidRDefault="003E1CBC" w:rsidP="000C5A91">
      <w:pPr>
        <w:pStyle w:val="Default"/>
        <w:rPr>
          <w:rFonts w:ascii="Times New Roman" w:hAnsi="Times New Roman" w:cs="Times New Roman"/>
        </w:rPr>
      </w:pPr>
    </w:p>
    <w:p w14:paraId="5E86DF08" w14:textId="352D643E" w:rsidR="00D92329" w:rsidRPr="00325916" w:rsidRDefault="5AF49EC4" w:rsidP="000C5A91">
      <w:pPr>
        <w:pStyle w:val="Default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</w:rPr>
        <w:t>Sincerely yours</w:t>
      </w:r>
      <w:r w:rsidR="00CD709D" w:rsidRPr="00325916">
        <w:rPr>
          <w:rFonts w:ascii="Times New Roman" w:hAnsi="Times New Roman" w:cs="Times New Roman"/>
        </w:rPr>
        <w:t>.</w:t>
      </w:r>
    </w:p>
    <w:p w14:paraId="296B5BD1" w14:textId="77777777" w:rsidR="003E1CBC" w:rsidRPr="00325916" w:rsidRDefault="003E1CBC" w:rsidP="000C5A91">
      <w:pPr>
        <w:pStyle w:val="Default"/>
        <w:rPr>
          <w:rFonts w:ascii="Times New Roman" w:hAnsi="Times New Roman" w:cs="Times New Roman"/>
        </w:rPr>
      </w:pPr>
    </w:p>
    <w:p w14:paraId="77271B22" w14:textId="77777777" w:rsidR="00031651" w:rsidRPr="00325916" w:rsidRDefault="00164E48" w:rsidP="000C5A91">
      <w:pPr>
        <w:pStyle w:val="Default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  <w:noProof/>
        </w:rPr>
        <w:drawing>
          <wp:inline distT="0" distB="0" distL="0" distR="0" wp14:anchorId="2E6FCC5F" wp14:editId="47116455">
            <wp:extent cx="808835" cy="391160"/>
            <wp:effectExtent l="0" t="0" r="0" b="0"/>
            <wp:docPr id="2" name="Picture 1" descr="C:\Users\Rashed\Downloads\sig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ashed\Downloads\sign.jpg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21197" cy="397139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48D067" w14:textId="77777777" w:rsidR="002025F0" w:rsidRPr="00325916" w:rsidRDefault="5AF49EC4" w:rsidP="000C5A91">
      <w:pPr>
        <w:pStyle w:val="Default"/>
        <w:rPr>
          <w:rFonts w:ascii="Times New Roman" w:hAnsi="Times New Roman" w:cs="Times New Roman"/>
        </w:rPr>
      </w:pPr>
      <w:r w:rsidRPr="00325916">
        <w:rPr>
          <w:rFonts w:ascii="Times New Roman" w:hAnsi="Times New Roman" w:cs="Times New Roman"/>
          <w:b/>
          <w:bCs/>
        </w:rPr>
        <w:t>Safkat Salam Nabil</w:t>
      </w:r>
    </w:p>
    <w:sectPr w:rsidR="002025F0" w:rsidRPr="00325916" w:rsidSect="00CF05BD"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88421E" w14:textId="77777777" w:rsidR="00495BE7" w:rsidRDefault="00495BE7" w:rsidP="00EE4456">
      <w:r>
        <w:separator/>
      </w:r>
    </w:p>
  </w:endnote>
  <w:endnote w:type="continuationSeparator" w:id="0">
    <w:p w14:paraId="73334EB8" w14:textId="77777777" w:rsidR="00495BE7" w:rsidRDefault="00495BE7" w:rsidP="00EE445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1503407"/>
      <w:docPartObj>
        <w:docPartGallery w:val="Page Numbers (Bottom of Page)"/>
        <w:docPartUnique/>
      </w:docPartObj>
    </w:sdtPr>
    <w:sdtEndPr/>
    <w:sdtContent>
      <w:p w14:paraId="6A701FB8" w14:textId="77777777" w:rsidR="0024176B" w:rsidRDefault="009F3C9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341D4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6A7DC735" w14:textId="77777777" w:rsidR="0024176B" w:rsidRDefault="002417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EA1F04" w14:textId="77777777" w:rsidR="00495BE7" w:rsidRDefault="00495BE7" w:rsidP="00EE4456">
      <w:r>
        <w:separator/>
      </w:r>
    </w:p>
  </w:footnote>
  <w:footnote w:type="continuationSeparator" w:id="0">
    <w:p w14:paraId="6EF7F0FC" w14:textId="77777777" w:rsidR="00495BE7" w:rsidRDefault="00495BE7" w:rsidP="00EE44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C1BA5"/>
    <w:multiLevelType w:val="hybridMultilevel"/>
    <w:tmpl w:val="A32A2F2E"/>
    <w:lvl w:ilvl="0" w:tplc="4666498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A3C6333"/>
    <w:multiLevelType w:val="hybridMultilevel"/>
    <w:tmpl w:val="2662F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DC61930"/>
    <w:multiLevelType w:val="hybridMultilevel"/>
    <w:tmpl w:val="E5405D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16639EB"/>
    <w:multiLevelType w:val="hybridMultilevel"/>
    <w:tmpl w:val="73C48DA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166725"/>
    <w:multiLevelType w:val="hybridMultilevel"/>
    <w:tmpl w:val="F6DC0F56"/>
    <w:lvl w:ilvl="0" w:tplc="F4343156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695716"/>
    <w:multiLevelType w:val="hybridMultilevel"/>
    <w:tmpl w:val="FCE8FB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908F5"/>
    <w:multiLevelType w:val="hybridMultilevel"/>
    <w:tmpl w:val="A8A2FD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4352D6"/>
    <w:multiLevelType w:val="hybridMultilevel"/>
    <w:tmpl w:val="400A4C0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C52FA"/>
    <w:multiLevelType w:val="hybridMultilevel"/>
    <w:tmpl w:val="B2480D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C590F9F"/>
    <w:multiLevelType w:val="hybridMultilevel"/>
    <w:tmpl w:val="E22C3AB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8C70C7"/>
    <w:multiLevelType w:val="hybridMultilevel"/>
    <w:tmpl w:val="B292F8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5309EC"/>
    <w:multiLevelType w:val="hybridMultilevel"/>
    <w:tmpl w:val="97F89DA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8B70875"/>
    <w:multiLevelType w:val="hybridMultilevel"/>
    <w:tmpl w:val="54B8A4A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ED6760"/>
    <w:multiLevelType w:val="hybridMultilevel"/>
    <w:tmpl w:val="2662F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42B3EC3"/>
    <w:multiLevelType w:val="hybridMultilevel"/>
    <w:tmpl w:val="E092FE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B230783"/>
    <w:multiLevelType w:val="hybridMultilevel"/>
    <w:tmpl w:val="C6E8391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C3D5C"/>
    <w:multiLevelType w:val="hybridMultilevel"/>
    <w:tmpl w:val="6F907C06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697904BD"/>
    <w:multiLevelType w:val="hybridMultilevel"/>
    <w:tmpl w:val="56B23C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06C2B46"/>
    <w:multiLevelType w:val="multilevel"/>
    <w:tmpl w:val="95DECE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7AE161D9"/>
    <w:multiLevelType w:val="hybridMultilevel"/>
    <w:tmpl w:val="2662F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9"/>
  </w:num>
  <w:num w:numId="2">
    <w:abstractNumId w:val="14"/>
  </w:num>
  <w:num w:numId="3">
    <w:abstractNumId w:val="13"/>
  </w:num>
  <w:num w:numId="4">
    <w:abstractNumId w:val="5"/>
  </w:num>
  <w:num w:numId="5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7"/>
  </w:num>
  <w:num w:numId="8">
    <w:abstractNumId w:val="12"/>
  </w:num>
  <w:num w:numId="9">
    <w:abstractNumId w:val="10"/>
  </w:num>
  <w:num w:numId="10">
    <w:abstractNumId w:val="9"/>
  </w:num>
  <w:num w:numId="11">
    <w:abstractNumId w:val="15"/>
  </w:num>
  <w:num w:numId="12">
    <w:abstractNumId w:val="16"/>
  </w:num>
  <w:num w:numId="13">
    <w:abstractNumId w:val="11"/>
  </w:num>
  <w:num w:numId="14">
    <w:abstractNumId w:val="17"/>
  </w:num>
  <w:num w:numId="15">
    <w:abstractNumId w:val="8"/>
  </w:num>
  <w:num w:numId="16">
    <w:abstractNumId w:val="4"/>
  </w:num>
  <w:num w:numId="17">
    <w:abstractNumId w:val="6"/>
  </w:num>
  <w:num w:numId="18">
    <w:abstractNumId w:val="1"/>
  </w:num>
  <w:num w:numId="19">
    <w:abstractNumId w:val="18"/>
  </w:num>
  <w:num w:numId="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xsTA2sTCzNLE0NjJW0lEKTi0uzszPAykwrgUAmA0PbSwAAAA="/>
  </w:docVars>
  <w:rsids>
    <w:rsidRoot w:val="002025F0"/>
    <w:rsid w:val="00002468"/>
    <w:rsid w:val="00003946"/>
    <w:rsid w:val="00007076"/>
    <w:rsid w:val="00020419"/>
    <w:rsid w:val="00020441"/>
    <w:rsid w:val="000240E3"/>
    <w:rsid w:val="000262B8"/>
    <w:rsid w:val="00031651"/>
    <w:rsid w:val="00034159"/>
    <w:rsid w:val="00052690"/>
    <w:rsid w:val="00070D77"/>
    <w:rsid w:val="0008237B"/>
    <w:rsid w:val="000857EF"/>
    <w:rsid w:val="0008750F"/>
    <w:rsid w:val="00087B49"/>
    <w:rsid w:val="00090F9D"/>
    <w:rsid w:val="00091A38"/>
    <w:rsid w:val="000A31F6"/>
    <w:rsid w:val="000A6402"/>
    <w:rsid w:val="000B69BD"/>
    <w:rsid w:val="000C0DD4"/>
    <w:rsid w:val="000C3F4B"/>
    <w:rsid w:val="000C5A91"/>
    <w:rsid w:val="000F5690"/>
    <w:rsid w:val="000F5E50"/>
    <w:rsid w:val="00100486"/>
    <w:rsid w:val="00111069"/>
    <w:rsid w:val="0011487C"/>
    <w:rsid w:val="00120A2F"/>
    <w:rsid w:val="001346B3"/>
    <w:rsid w:val="00147710"/>
    <w:rsid w:val="001551B0"/>
    <w:rsid w:val="001566D4"/>
    <w:rsid w:val="0016276E"/>
    <w:rsid w:val="00164E48"/>
    <w:rsid w:val="00180DE6"/>
    <w:rsid w:val="001E63E6"/>
    <w:rsid w:val="001F2871"/>
    <w:rsid w:val="002025F0"/>
    <w:rsid w:val="00221B49"/>
    <w:rsid w:val="00233200"/>
    <w:rsid w:val="0024176B"/>
    <w:rsid w:val="002445B9"/>
    <w:rsid w:val="00255667"/>
    <w:rsid w:val="00255B37"/>
    <w:rsid w:val="00270A22"/>
    <w:rsid w:val="00277B8D"/>
    <w:rsid w:val="00285A7E"/>
    <w:rsid w:val="002C3407"/>
    <w:rsid w:val="002C7ECD"/>
    <w:rsid w:val="002D5539"/>
    <w:rsid w:val="002D5F4D"/>
    <w:rsid w:val="002E27DB"/>
    <w:rsid w:val="00305B6A"/>
    <w:rsid w:val="003256FC"/>
    <w:rsid w:val="00325916"/>
    <w:rsid w:val="00356FF9"/>
    <w:rsid w:val="00362BE9"/>
    <w:rsid w:val="00377708"/>
    <w:rsid w:val="00380C28"/>
    <w:rsid w:val="003834B6"/>
    <w:rsid w:val="00390114"/>
    <w:rsid w:val="0039048B"/>
    <w:rsid w:val="00391B7D"/>
    <w:rsid w:val="00392276"/>
    <w:rsid w:val="003A0566"/>
    <w:rsid w:val="003A378F"/>
    <w:rsid w:val="003A74D8"/>
    <w:rsid w:val="003C4D61"/>
    <w:rsid w:val="003C59F9"/>
    <w:rsid w:val="003E1CBC"/>
    <w:rsid w:val="003E7BD0"/>
    <w:rsid w:val="003F293C"/>
    <w:rsid w:val="003F5225"/>
    <w:rsid w:val="00405BC8"/>
    <w:rsid w:val="004242D9"/>
    <w:rsid w:val="00433104"/>
    <w:rsid w:val="00444948"/>
    <w:rsid w:val="004549AF"/>
    <w:rsid w:val="004949BF"/>
    <w:rsid w:val="00495BE7"/>
    <w:rsid w:val="004978D9"/>
    <w:rsid w:val="004A052D"/>
    <w:rsid w:val="004B1C94"/>
    <w:rsid w:val="004B3F6F"/>
    <w:rsid w:val="004F1C76"/>
    <w:rsid w:val="00504AA2"/>
    <w:rsid w:val="00535A04"/>
    <w:rsid w:val="00536D2D"/>
    <w:rsid w:val="00556436"/>
    <w:rsid w:val="00565456"/>
    <w:rsid w:val="00566350"/>
    <w:rsid w:val="005735D0"/>
    <w:rsid w:val="00581954"/>
    <w:rsid w:val="005B5A45"/>
    <w:rsid w:val="00627010"/>
    <w:rsid w:val="00631B21"/>
    <w:rsid w:val="0064423D"/>
    <w:rsid w:val="00650B19"/>
    <w:rsid w:val="0067750D"/>
    <w:rsid w:val="0068072C"/>
    <w:rsid w:val="00682569"/>
    <w:rsid w:val="0068480B"/>
    <w:rsid w:val="006921F9"/>
    <w:rsid w:val="006A33DD"/>
    <w:rsid w:val="006C2AD5"/>
    <w:rsid w:val="006C7A61"/>
    <w:rsid w:val="006F25C6"/>
    <w:rsid w:val="006F57B4"/>
    <w:rsid w:val="006F7D71"/>
    <w:rsid w:val="00713440"/>
    <w:rsid w:val="007372A8"/>
    <w:rsid w:val="007674E2"/>
    <w:rsid w:val="0078755B"/>
    <w:rsid w:val="007A59E7"/>
    <w:rsid w:val="007B10FA"/>
    <w:rsid w:val="007C42E2"/>
    <w:rsid w:val="007C47A1"/>
    <w:rsid w:val="007C7AC3"/>
    <w:rsid w:val="007D25F2"/>
    <w:rsid w:val="007D3EF8"/>
    <w:rsid w:val="007D7E16"/>
    <w:rsid w:val="007E615F"/>
    <w:rsid w:val="007F67C5"/>
    <w:rsid w:val="00803C48"/>
    <w:rsid w:val="00836904"/>
    <w:rsid w:val="008445A6"/>
    <w:rsid w:val="00852458"/>
    <w:rsid w:val="0086213C"/>
    <w:rsid w:val="008644D7"/>
    <w:rsid w:val="00873C3F"/>
    <w:rsid w:val="00874A4B"/>
    <w:rsid w:val="00876D39"/>
    <w:rsid w:val="00884DA4"/>
    <w:rsid w:val="008906CC"/>
    <w:rsid w:val="008A0754"/>
    <w:rsid w:val="008A39BB"/>
    <w:rsid w:val="008B3497"/>
    <w:rsid w:val="008C047C"/>
    <w:rsid w:val="008C4DB3"/>
    <w:rsid w:val="008C544D"/>
    <w:rsid w:val="008F020D"/>
    <w:rsid w:val="00902690"/>
    <w:rsid w:val="0091314B"/>
    <w:rsid w:val="00914105"/>
    <w:rsid w:val="00924379"/>
    <w:rsid w:val="0092735F"/>
    <w:rsid w:val="00954B0E"/>
    <w:rsid w:val="00956705"/>
    <w:rsid w:val="00957041"/>
    <w:rsid w:val="009753D6"/>
    <w:rsid w:val="00987589"/>
    <w:rsid w:val="00990C81"/>
    <w:rsid w:val="009931B2"/>
    <w:rsid w:val="009B1FB3"/>
    <w:rsid w:val="009B5D6D"/>
    <w:rsid w:val="009C0B7A"/>
    <w:rsid w:val="009D2154"/>
    <w:rsid w:val="009E5C20"/>
    <w:rsid w:val="009F3C97"/>
    <w:rsid w:val="00A02602"/>
    <w:rsid w:val="00A05719"/>
    <w:rsid w:val="00A07335"/>
    <w:rsid w:val="00A10026"/>
    <w:rsid w:val="00A11127"/>
    <w:rsid w:val="00A155AD"/>
    <w:rsid w:val="00A21A4F"/>
    <w:rsid w:val="00A22FFD"/>
    <w:rsid w:val="00A37B45"/>
    <w:rsid w:val="00A45801"/>
    <w:rsid w:val="00A522A4"/>
    <w:rsid w:val="00A56538"/>
    <w:rsid w:val="00A61A4F"/>
    <w:rsid w:val="00A7206F"/>
    <w:rsid w:val="00A7412C"/>
    <w:rsid w:val="00A76628"/>
    <w:rsid w:val="00A9010C"/>
    <w:rsid w:val="00A91EEE"/>
    <w:rsid w:val="00AA6629"/>
    <w:rsid w:val="00AB4449"/>
    <w:rsid w:val="00AC43F0"/>
    <w:rsid w:val="00AC61CD"/>
    <w:rsid w:val="00AD0C6B"/>
    <w:rsid w:val="00AE0BAA"/>
    <w:rsid w:val="00AE1650"/>
    <w:rsid w:val="00AE3116"/>
    <w:rsid w:val="00B008D8"/>
    <w:rsid w:val="00B16498"/>
    <w:rsid w:val="00B17477"/>
    <w:rsid w:val="00B37323"/>
    <w:rsid w:val="00B76F66"/>
    <w:rsid w:val="00B80894"/>
    <w:rsid w:val="00B82FB9"/>
    <w:rsid w:val="00BA0201"/>
    <w:rsid w:val="00BA2D5A"/>
    <w:rsid w:val="00BA6C04"/>
    <w:rsid w:val="00BB3A25"/>
    <w:rsid w:val="00BB4A26"/>
    <w:rsid w:val="00BB7A05"/>
    <w:rsid w:val="00BC4A13"/>
    <w:rsid w:val="00BC5C9C"/>
    <w:rsid w:val="00BD4BC7"/>
    <w:rsid w:val="00BF1585"/>
    <w:rsid w:val="00BF5542"/>
    <w:rsid w:val="00BF668D"/>
    <w:rsid w:val="00C209FC"/>
    <w:rsid w:val="00C2747B"/>
    <w:rsid w:val="00C4248E"/>
    <w:rsid w:val="00C432E0"/>
    <w:rsid w:val="00C57071"/>
    <w:rsid w:val="00C652C2"/>
    <w:rsid w:val="00C708F0"/>
    <w:rsid w:val="00C80E5B"/>
    <w:rsid w:val="00CB32D6"/>
    <w:rsid w:val="00CB6FDA"/>
    <w:rsid w:val="00CC2C7E"/>
    <w:rsid w:val="00CD709D"/>
    <w:rsid w:val="00CE2852"/>
    <w:rsid w:val="00CF05BD"/>
    <w:rsid w:val="00CF11F4"/>
    <w:rsid w:val="00CF5DB1"/>
    <w:rsid w:val="00D3074A"/>
    <w:rsid w:val="00D517A4"/>
    <w:rsid w:val="00D628D6"/>
    <w:rsid w:val="00D6445D"/>
    <w:rsid w:val="00D73CF6"/>
    <w:rsid w:val="00D871E9"/>
    <w:rsid w:val="00D917AF"/>
    <w:rsid w:val="00D92329"/>
    <w:rsid w:val="00DA2288"/>
    <w:rsid w:val="00DB4B19"/>
    <w:rsid w:val="00DE7432"/>
    <w:rsid w:val="00DF1475"/>
    <w:rsid w:val="00E0034D"/>
    <w:rsid w:val="00E072C0"/>
    <w:rsid w:val="00E341D4"/>
    <w:rsid w:val="00E45741"/>
    <w:rsid w:val="00E5038B"/>
    <w:rsid w:val="00E5201D"/>
    <w:rsid w:val="00E528C3"/>
    <w:rsid w:val="00E56383"/>
    <w:rsid w:val="00E767BE"/>
    <w:rsid w:val="00E87E9D"/>
    <w:rsid w:val="00E94F9A"/>
    <w:rsid w:val="00E9516F"/>
    <w:rsid w:val="00EA2827"/>
    <w:rsid w:val="00EB6F54"/>
    <w:rsid w:val="00EE0AB2"/>
    <w:rsid w:val="00EE4456"/>
    <w:rsid w:val="00F131D5"/>
    <w:rsid w:val="00F17E74"/>
    <w:rsid w:val="00F2583A"/>
    <w:rsid w:val="00F312D2"/>
    <w:rsid w:val="00F3318D"/>
    <w:rsid w:val="00F43EB4"/>
    <w:rsid w:val="00F67CA2"/>
    <w:rsid w:val="00F82EAA"/>
    <w:rsid w:val="00F8741D"/>
    <w:rsid w:val="00F93881"/>
    <w:rsid w:val="00FA276F"/>
    <w:rsid w:val="00FA35C1"/>
    <w:rsid w:val="00FB1496"/>
    <w:rsid w:val="00FC0946"/>
    <w:rsid w:val="00FC110C"/>
    <w:rsid w:val="00FC2AF1"/>
    <w:rsid w:val="00FC2C9B"/>
    <w:rsid w:val="00FC66D6"/>
    <w:rsid w:val="00FF0698"/>
    <w:rsid w:val="00FF30EA"/>
    <w:rsid w:val="5AF49EC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4B2F60"/>
  <w15:docId w15:val="{48EFB735-7592-4D51-9C38-17DD43AD5C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522A4"/>
    <w:rPr>
      <w:rFonts w:ascii="Times New Roman" w:eastAsiaTheme="minorEastAsia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EE4456"/>
    <w:pPr>
      <w:keepNext/>
      <w:ind w:left="1440" w:hanging="720"/>
      <w:jc w:val="both"/>
      <w:outlineLvl w:val="0"/>
    </w:pPr>
    <w:rPr>
      <w:rFonts w:eastAsia="Times New Roman"/>
      <w:b/>
      <w:bCs/>
      <w:i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2437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2025F0"/>
    <w:rPr>
      <w:rFonts w:ascii="Tahoma" w:eastAsiaTheme="minorHAnsi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025F0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2025F0"/>
    <w:pPr>
      <w:autoSpaceDE w:val="0"/>
      <w:autoSpaceDN w:val="0"/>
      <w:adjustRightInd w:val="0"/>
    </w:pPr>
    <w:rPr>
      <w:rFonts w:ascii="Cambria" w:hAnsi="Cambria" w:cs="Cambria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85A7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rsid w:val="00EE4456"/>
    <w:rPr>
      <w:rFonts w:ascii="Times New Roman" w:eastAsia="Times New Roman" w:hAnsi="Times New Roman" w:cs="Times New Roman"/>
      <w:b/>
      <w:bCs/>
      <w:iCs/>
      <w:sz w:val="24"/>
      <w:szCs w:val="24"/>
    </w:rPr>
  </w:style>
  <w:style w:type="paragraph" w:styleId="ListParagraph">
    <w:name w:val="List Paragraph"/>
    <w:basedOn w:val="Normal"/>
    <w:uiPriority w:val="34"/>
    <w:qFormat/>
    <w:rsid w:val="00EE4456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paragraph" w:styleId="Header">
    <w:name w:val="header"/>
    <w:basedOn w:val="Normal"/>
    <w:link w:val="HeaderChar"/>
    <w:uiPriority w:val="99"/>
    <w:semiHidden/>
    <w:unhideWhenUsed/>
    <w:rsid w:val="00EE445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4456"/>
    <w:rPr>
      <w:rFonts w:ascii="Times New Roman" w:eastAsiaTheme="minorEastAsia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EE4456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E4456"/>
    <w:rPr>
      <w:rFonts w:ascii="Times New Roman" w:eastAsiaTheme="minorEastAsia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EE4456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C544D"/>
    <w:pPr>
      <w:spacing w:before="100" w:beforeAutospacing="1" w:after="100" w:afterAutospacing="1"/>
    </w:pPr>
    <w:rPr>
      <w:rFonts w:eastAsia="Times New Roman"/>
    </w:rPr>
  </w:style>
  <w:style w:type="character" w:styleId="Emphasis">
    <w:name w:val="Emphasis"/>
    <w:basedOn w:val="DefaultParagraphFont"/>
    <w:uiPriority w:val="20"/>
    <w:qFormat/>
    <w:rsid w:val="008C544D"/>
    <w:rPr>
      <w:i/>
      <w:iCs/>
    </w:rPr>
  </w:style>
  <w:style w:type="character" w:customStyle="1" w:styleId="Heading2Char">
    <w:name w:val="Heading 2 Char"/>
    <w:basedOn w:val="DefaultParagraphFont"/>
    <w:link w:val="Heading2"/>
    <w:uiPriority w:val="9"/>
    <w:rsid w:val="0092437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table" w:styleId="TableGrid">
    <w:name w:val="Table Grid"/>
    <w:basedOn w:val="TableNormal"/>
    <w:uiPriority w:val="59"/>
    <w:rsid w:val="00CF11F4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A7206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6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0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94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0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9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69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7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mahbub0266@islamibankbd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arif.ahsan@iubat.edu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_safkat@yahoo.com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FBC819-4923-4857-8BBA-C5A3D71B6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1</TotalTime>
  <Pages>3</Pages>
  <Words>492</Words>
  <Characters>2808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fkat Nabil</dc:creator>
  <cp:lastModifiedBy>safkat nabil</cp:lastModifiedBy>
  <cp:revision>101</cp:revision>
  <dcterms:created xsi:type="dcterms:W3CDTF">2018-10-05T16:51:00Z</dcterms:created>
  <dcterms:modified xsi:type="dcterms:W3CDTF">2021-06-23T13:37:00Z</dcterms:modified>
</cp:coreProperties>
</file>